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62762" w14:textId="657AE5CB" w:rsidR="00A548B1" w:rsidRPr="006A0B00" w:rsidRDefault="0076642F" w:rsidP="00686B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rPr>
          <w:rFonts w:asciiTheme="minorHAnsi" w:eastAsia="SimSun" w:hAnsiTheme="minorHAnsi"/>
          <w:b/>
          <w:bCs/>
          <w:sz w:val="28"/>
          <w:szCs w:val="28"/>
        </w:rPr>
      </w:pPr>
      <w:r>
        <w:rPr>
          <w:rFonts w:asciiTheme="minorHAnsi" w:eastAsia="SimSun" w:hAnsiTheme="minorHAnsi"/>
          <w:b/>
          <w:bCs/>
          <w:color w:val="008000"/>
          <w:sz w:val="28"/>
          <w:szCs w:val="28"/>
        </w:rPr>
        <w:t xml:space="preserve">                                                     </w:t>
      </w:r>
      <w:r w:rsidRPr="006A0B00">
        <w:rPr>
          <w:rFonts w:asciiTheme="minorHAnsi" w:eastAsia="SimSun" w:hAnsiTheme="minorHAnsi"/>
          <w:b/>
          <w:bCs/>
          <w:sz w:val="28"/>
          <w:szCs w:val="28"/>
        </w:rPr>
        <w:t>RE</w:t>
      </w:r>
      <w:r w:rsidR="00A548B1" w:rsidRPr="006A0B00">
        <w:rPr>
          <w:rFonts w:asciiTheme="minorHAnsi" w:eastAsia="SimSun" w:hAnsiTheme="minorHAnsi"/>
          <w:b/>
          <w:bCs/>
          <w:sz w:val="28"/>
          <w:szCs w:val="28"/>
        </w:rPr>
        <w:t>SOURCE MANAGEMENT</w:t>
      </w:r>
    </w:p>
    <w:p w14:paraId="65C1A228" w14:textId="492E1D61" w:rsidR="00A548B1" w:rsidRPr="006A0B00" w:rsidRDefault="00367FD1" w:rsidP="00741B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eastAsia="SimSun" w:hAnsiTheme="minorHAnsi"/>
          <w:b/>
          <w:bCs/>
          <w:sz w:val="28"/>
          <w:szCs w:val="28"/>
        </w:rPr>
      </w:pPr>
      <w:r w:rsidRPr="006A0B00">
        <w:rPr>
          <w:rFonts w:asciiTheme="minorHAnsi" w:eastAsia="SimSun" w:hAnsiTheme="minorHAnsi"/>
          <w:b/>
          <w:bCs/>
          <w:sz w:val="28"/>
          <w:szCs w:val="28"/>
        </w:rPr>
        <w:t>STATE GOALS – 202</w:t>
      </w:r>
      <w:r w:rsidR="0034117F" w:rsidRPr="006A0B00">
        <w:rPr>
          <w:rFonts w:asciiTheme="minorHAnsi" w:eastAsia="SimSun" w:hAnsiTheme="minorHAnsi"/>
          <w:b/>
          <w:bCs/>
          <w:sz w:val="28"/>
          <w:szCs w:val="28"/>
        </w:rPr>
        <w:t>3</w:t>
      </w:r>
    </w:p>
    <w:p w14:paraId="5076C447" w14:textId="77777777" w:rsidR="00A548B1" w:rsidRPr="0010290E" w:rsidRDefault="00A548B1" w:rsidP="00741B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eastAsia="SimSun" w:hAnsiTheme="minorHAnsi"/>
          <w:b/>
          <w:bCs/>
          <w:color w:val="1F497D"/>
        </w:rPr>
      </w:pPr>
    </w:p>
    <w:p w14:paraId="7754B946" w14:textId="77777777" w:rsidR="00B3182B" w:rsidRPr="00802048" w:rsidRDefault="00802048" w:rsidP="00E46DD3">
      <w:pPr>
        <w:ind w:left="432" w:hanging="432"/>
        <w:jc w:val="both"/>
        <w:rPr>
          <w:rFonts w:asciiTheme="minorHAnsi" w:eastAsia="SimSun" w:hAnsiTheme="minorHAnsi"/>
          <w:b/>
          <w:bCs/>
          <w:color w:val="000000"/>
        </w:rPr>
      </w:pPr>
      <w:r w:rsidRPr="00802048">
        <w:rPr>
          <w:rFonts w:asciiTheme="minorHAnsi" w:eastAsia="SimSun" w:hAnsiTheme="minorHAnsi"/>
          <w:b/>
          <w:bCs/>
          <w:color w:val="000000"/>
        </w:rPr>
        <w:t>A.</w:t>
      </w:r>
      <w:r>
        <w:rPr>
          <w:rFonts w:asciiTheme="minorHAnsi" w:eastAsia="SimSun" w:hAnsiTheme="minorHAnsi"/>
          <w:b/>
          <w:bCs/>
          <w:color w:val="000000"/>
        </w:rPr>
        <w:tab/>
      </w:r>
      <w:r w:rsidR="00B3182B" w:rsidRPr="00802048">
        <w:rPr>
          <w:rFonts w:asciiTheme="minorHAnsi" w:eastAsia="SimSun" w:hAnsiTheme="minorHAnsi"/>
          <w:b/>
          <w:bCs/>
          <w:color w:val="000000"/>
        </w:rPr>
        <w:t>Focus Area I:  Resource Management</w:t>
      </w:r>
    </w:p>
    <w:p w14:paraId="08549856" w14:textId="486D5C68" w:rsidR="00B3182B" w:rsidRPr="0010290E" w:rsidRDefault="00B3182B" w:rsidP="00E46DD3">
      <w:pPr>
        <w:ind w:left="432"/>
        <w:jc w:val="both"/>
        <w:rPr>
          <w:rFonts w:asciiTheme="minorHAnsi" w:eastAsia="SimSun" w:hAnsiTheme="minorHAnsi"/>
          <w:color w:val="000000"/>
        </w:rPr>
      </w:pPr>
      <w:r w:rsidRPr="0010290E">
        <w:rPr>
          <w:rFonts w:asciiTheme="minorHAnsi" w:eastAsia="SimSun" w:hAnsiTheme="minorHAnsi"/>
          <w:b/>
          <w:color w:val="000000"/>
        </w:rPr>
        <w:t>Objective:</w:t>
      </w:r>
      <w:r w:rsidRPr="0010290E">
        <w:rPr>
          <w:rFonts w:asciiTheme="minorHAnsi" w:eastAsia="SimSun" w:hAnsiTheme="minorHAnsi"/>
          <w:color w:val="000000"/>
        </w:rPr>
        <w:t xml:space="preserve"> Increase positive consumer and community practices and actions that protect family finances, homes, and communities.  Take measures to protect personal assets</w:t>
      </w:r>
      <w:r w:rsidR="00B14B91">
        <w:rPr>
          <w:rFonts w:asciiTheme="minorHAnsi" w:eastAsia="SimSun" w:hAnsiTheme="minorHAnsi"/>
          <w:color w:val="000000"/>
        </w:rPr>
        <w:t xml:space="preserve"> and technology management for the 21</w:t>
      </w:r>
      <w:r w:rsidR="00B14B91" w:rsidRPr="00B14B91">
        <w:rPr>
          <w:rFonts w:asciiTheme="minorHAnsi" w:eastAsia="SimSun" w:hAnsiTheme="minorHAnsi"/>
          <w:color w:val="000000"/>
          <w:vertAlign w:val="superscript"/>
        </w:rPr>
        <w:t>st</w:t>
      </w:r>
      <w:r w:rsidR="00B14B91">
        <w:rPr>
          <w:rFonts w:asciiTheme="minorHAnsi" w:eastAsia="SimSun" w:hAnsiTheme="minorHAnsi"/>
          <w:color w:val="000000"/>
        </w:rPr>
        <w:t xml:space="preserve"> century.  </w:t>
      </w:r>
    </w:p>
    <w:p w14:paraId="3064CFEB" w14:textId="77777777" w:rsidR="00B3182B" w:rsidRPr="0010290E" w:rsidRDefault="00B3182B" w:rsidP="00E46DD3">
      <w:pPr>
        <w:jc w:val="both"/>
        <w:rPr>
          <w:rFonts w:asciiTheme="minorHAnsi" w:hAnsiTheme="minorHAnsi"/>
          <w:color w:val="000000"/>
        </w:rPr>
      </w:pPr>
    </w:p>
    <w:p w14:paraId="26893873" w14:textId="77777777" w:rsidR="00B3182B" w:rsidRPr="0010290E" w:rsidRDefault="00B3182B" w:rsidP="00D74B67">
      <w:pPr>
        <w:numPr>
          <w:ilvl w:val="0"/>
          <w:numId w:val="58"/>
        </w:numPr>
        <w:tabs>
          <w:tab w:val="clear" w:pos="360"/>
        </w:tabs>
        <w:jc w:val="both"/>
        <w:rPr>
          <w:rFonts w:asciiTheme="minorHAnsi" w:hAnsiTheme="minorHAnsi"/>
          <w:b/>
          <w:bCs/>
          <w:color w:val="000000"/>
        </w:rPr>
      </w:pPr>
      <w:r w:rsidRPr="0010290E">
        <w:rPr>
          <w:rFonts w:asciiTheme="minorHAnsi" w:hAnsiTheme="minorHAnsi"/>
          <w:b/>
          <w:bCs/>
          <w:color w:val="000000"/>
        </w:rPr>
        <w:t>Action</w:t>
      </w:r>
    </w:p>
    <w:p w14:paraId="79475197" w14:textId="51FC9FD9" w:rsidR="00B3182B" w:rsidRPr="007B28BC" w:rsidRDefault="00B3182B" w:rsidP="00D74B67">
      <w:pPr>
        <w:numPr>
          <w:ilvl w:val="1"/>
          <w:numId w:val="66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Provide lesson on methods for managing assets</w:t>
      </w:r>
      <w:r w:rsidR="0015020C" w:rsidRPr="007B28BC">
        <w:rPr>
          <w:rFonts w:asciiTheme="minorHAnsi" w:hAnsiTheme="minorHAnsi"/>
          <w:color w:val="000000"/>
          <w:sz w:val="22"/>
          <w:szCs w:val="22"/>
        </w:rPr>
        <w:t>,</w:t>
      </w:r>
      <w:r w:rsidRPr="007B28BC">
        <w:rPr>
          <w:rFonts w:asciiTheme="minorHAnsi" w:hAnsiTheme="minorHAnsi"/>
          <w:color w:val="000000"/>
          <w:sz w:val="22"/>
          <w:szCs w:val="22"/>
        </w:rPr>
        <w:t xml:space="preserve"> basic budgeting and financial tools, and protection of assets.</w:t>
      </w:r>
    </w:p>
    <w:p w14:paraId="40120870" w14:textId="13F43994" w:rsidR="00B3182B" w:rsidRPr="007B28BC" w:rsidRDefault="00B3182B" w:rsidP="00D74B67">
      <w:pPr>
        <w:numPr>
          <w:ilvl w:val="1"/>
          <w:numId w:val="66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Encourage all OHCE members to become Master Family and Consumer Sciences Volunteers</w:t>
      </w:r>
      <w:r w:rsidR="00B14B91">
        <w:rPr>
          <w:rFonts w:asciiTheme="minorHAnsi" w:hAnsiTheme="minorHAnsi"/>
          <w:color w:val="000000"/>
          <w:sz w:val="22"/>
          <w:szCs w:val="22"/>
        </w:rPr>
        <w:t>.</w:t>
      </w:r>
    </w:p>
    <w:p w14:paraId="0EDA90D3" w14:textId="09800104" w:rsidR="00E46DD3" w:rsidRDefault="00442FCF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Encourage better time management among all OHCE members</w:t>
      </w:r>
      <w:r w:rsidR="00B14B91">
        <w:rPr>
          <w:rFonts w:asciiTheme="minorHAnsi" w:hAnsiTheme="minorHAnsi"/>
          <w:color w:val="000000"/>
        </w:rPr>
        <w:t>.</w:t>
      </w:r>
    </w:p>
    <w:p w14:paraId="316BDE94" w14:textId="273C54D2" w:rsidR="00442FCF" w:rsidRDefault="00442FCF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Eliminate food waste with menu planning and better shopping practices</w:t>
      </w:r>
      <w:r w:rsidR="00B14B91">
        <w:rPr>
          <w:rFonts w:asciiTheme="minorHAnsi" w:hAnsiTheme="minorHAnsi"/>
          <w:color w:val="000000"/>
        </w:rPr>
        <w:t>.</w:t>
      </w:r>
    </w:p>
    <w:p w14:paraId="6BFE5175" w14:textId="794C8E3C" w:rsidR="00B14B91" w:rsidRDefault="00B14B91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Managing resources online.</w:t>
      </w:r>
    </w:p>
    <w:p w14:paraId="29F2B95C" w14:textId="4CE33F6C" w:rsidR="00B14B91" w:rsidRPr="00442FCF" w:rsidRDefault="00B14B91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afe practice in disposing of old medication.</w:t>
      </w:r>
    </w:p>
    <w:p w14:paraId="71F2A3D9" w14:textId="77777777" w:rsidR="00B3182B" w:rsidRPr="0010290E" w:rsidRDefault="00B3182B" w:rsidP="00D74B67">
      <w:pPr>
        <w:numPr>
          <w:ilvl w:val="0"/>
          <w:numId w:val="58"/>
        </w:numPr>
        <w:tabs>
          <w:tab w:val="clear" w:pos="360"/>
        </w:tabs>
        <w:jc w:val="both"/>
        <w:rPr>
          <w:rFonts w:asciiTheme="minorHAnsi" w:hAnsiTheme="minorHAnsi"/>
          <w:b/>
          <w:bCs/>
          <w:color w:val="000000"/>
        </w:rPr>
      </w:pPr>
      <w:r w:rsidRPr="0010290E">
        <w:rPr>
          <w:rFonts w:asciiTheme="minorHAnsi" w:hAnsiTheme="minorHAnsi"/>
          <w:b/>
          <w:bCs/>
          <w:color w:val="000000"/>
        </w:rPr>
        <w:t>Resources</w:t>
      </w:r>
    </w:p>
    <w:p w14:paraId="0484BAB1" w14:textId="2611080E" w:rsidR="00B3182B" w:rsidRPr="007B28BC" w:rsidRDefault="0015020C" w:rsidP="00D74B67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iCs/>
          <w:color w:val="000000"/>
          <w:sz w:val="22"/>
          <w:szCs w:val="22"/>
        </w:rPr>
        <w:t>A</w:t>
      </w:r>
      <w:r w:rsidR="00B3182B" w:rsidRPr="007B28BC">
        <w:rPr>
          <w:rFonts w:asciiTheme="minorHAnsi" w:hAnsiTheme="minorHAnsi"/>
          <w:iCs/>
          <w:color w:val="000000"/>
          <w:sz w:val="22"/>
          <w:szCs w:val="22"/>
        </w:rPr>
        <w:t>nnualcreditreport.com</w:t>
      </w:r>
      <w:r w:rsidR="00B3182B" w:rsidRPr="007B28BC">
        <w:rPr>
          <w:rFonts w:asciiTheme="minorHAnsi" w:hAnsiTheme="minorHAnsi"/>
          <w:i/>
          <w:iCs/>
          <w:color w:val="000000"/>
          <w:sz w:val="22"/>
          <w:szCs w:val="22"/>
        </w:rPr>
        <w:t xml:space="preserve"> – </w:t>
      </w:r>
      <w:r w:rsidR="00B3182B" w:rsidRPr="007B28BC">
        <w:rPr>
          <w:rFonts w:asciiTheme="minorHAnsi" w:hAnsiTheme="minorHAnsi"/>
          <w:iCs/>
          <w:color w:val="000000"/>
          <w:sz w:val="22"/>
          <w:szCs w:val="22"/>
        </w:rPr>
        <w:t xml:space="preserve">The official website for receiving your free annual credit reports. </w:t>
      </w:r>
    </w:p>
    <w:p w14:paraId="7830792E" w14:textId="1E0EEB30" w:rsidR="007B28BC" w:rsidRDefault="00B3182B" w:rsidP="00E56C5B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iCs/>
          <w:color w:val="000000"/>
          <w:sz w:val="22"/>
          <w:szCs w:val="22"/>
        </w:rPr>
        <w:t>Protecting Yourself</w:t>
      </w:r>
      <w:r w:rsidRPr="007B28BC">
        <w:rPr>
          <w:rFonts w:asciiTheme="minorHAnsi" w:hAnsiTheme="minorHAnsi"/>
          <w:i/>
          <w:iCs/>
          <w:color w:val="000000"/>
          <w:sz w:val="22"/>
          <w:szCs w:val="22"/>
        </w:rPr>
        <w:t xml:space="preserve"> –</w:t>
      </w:r>
      <w:r w:rsidRPr="007B28BC">
        <w:rPr>
          <w:rFonts w:asciiTheme="minorHAnsi" w:hAnsiTheme="minorHAnsi"/>
          <w:color w:val="000000"/>
          <w:sz w:val="22"/>
          <w:szCs w:val="22"/>
        </w:rPr>
        <w:t xml:space="preserve"> Educate members about the kind of review and planning needed to protect assets </w:t>
      </w:r>
      <w:r w:rsidR="006A0B00" w:rsidRPr="007B28BC">
        <w:rPr>
          <w:rFonts w:asciiTheme="minorHAnsi" w:hAnsiTheme="minorHAnsi"/>
          <w:color w:val="000000"/>
          <w:sz w:val="22"/>
          <w:szCs w:val="22"/>
        </w:rPr>
        <w:t>including</w:t>
      </w:r>
      <w:r w:rsidRPr="007B28BC">
        <w:rPr>
          <w:rFonts w:asciiTheme="minorHAnsi" w:hAnsiTheme="minorHAnsi"/>
          <w:color w:val="000000"/>
          <w:sz w:val="22"/>
          <w:szCs w:val="22"/>
        </w:rPr>
        <w:t xml:space="preserve"> insurance, inventories, the role of checking cr</w:t>
      </w:r>
      <w:r w:rsidR="001A1A7D" w:rsidRPr="007B28BC">
        <w:rPr>
          <w:rFonts w:asciiTheme="minorHAnsi" w:hAnsiTheme="minorHAnsi"/>
          <w:color w:val="000000"/>
          <w:sz w:val="22"/>
          <w:szCs w:val="22"/>
        </w:rPr>
        <w:t>edit in avoiding identity theft</w:t>
      </w:r>
      <w:r w:rsidR="0015020C" w:rsidRPr="007B28BC">
        <w:rPr>
          <w:rFonts w:asciiTheme="minorHAnsi" w:hAnsiTheme="minorHAnsi"/>
          <w:color w:val="000000"/>
          <w:sz w:val="22"/>
          <w:szCs w:val="22"/>
        </w:rPr>
        <w:t>,</w:t>
      </w:r>
      <w:r w:rsidR="001A1A7D" w:rsidRPr="007B28BC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7B2C12" w:rsidRPr="007B28BC">
        <w:rPr>
          <w:rFonts w:asciiTheme="minorHAnsi" w:hAnsiTheme="minorHAnsi"/>
          <w:color w:val="000000"/>
          <w:sz w:val="22"/>
          <w:szCs w:val="22"/>
        </w:rPr>
        <w:t>and estate planning (suddenly single)</w:t>
      </w:r>
      <w:r w:rsidR="00B14B91">
        <w:rPr>
          <w:rFonts w:asciiTheme="minorHAnsi" w:hAnsiTheme="minorHAnsi"/>
          <w:color w:val="000000"/>
          <w:sz w:val="22"/>
          <w:szCs w:val="22"/>
        </w:rPr>
        <w:t xml:space="preserve"> including online sites and resources</w:t>
      </w:r>
    </w:p>
    <w:p w14:paraId="6DD204DF" w14:textId="77777777" w:rsidR="007B28BC" w:rsidRDefault="00B3182B" w:rsidP="004B1AA5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Extension educators and specialists</w:t>
      </w:r>
    </w:p>
    <w:p w14:paraId="064B2E3C" w14:textId="77777777" w:rsidR="007B28BC" w:rsidRDefault="00B3182B" w:rsidP="00B012F9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Local Insurance agent</w:t>
      </w:r>
    </w:p>
    <w:p w14:paraId="0386F9CA" w14:textId="77777777" w:rsidR="007B28BC" w:rsidRDefault="00B3182B" w:rsidP="007E0925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Oklahoma Insurance Department</w:t>
      </w:r>
    </w:p>
    <w:p w14:paraId="12408213" w14:textId="77777777" w:rsidR="007B28BC" w:rsidRDefault="00B3182B" w:rsidP="00B74B00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FDIC website:  fdic.gov</w:t>
      </w:r>
    </w:p>
    <w:p w14:paraId="429A4490" w14:textId="77777777" w:rsidR="007B28BC" w:rsidRDefault="00B3182B" w:rsidP="00D01196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NICU website</w:t>
      </w:r>
    </w:p>
    <w:p w14:paraId="3F630767" w14:textId="77777777" w:rsidR="007B28BC" w:rsidRDefault="00B3182B" w:rsidP="00213B78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FTC.gov website</w:t>
      </w:r>
    </w:p>
    <w:p w14:paraId="4339FB76" w14:textId="0244E240" w:rsidR="007B28BC" w:rsidRDefault="00B3182B" w:rsidP="004635C1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Consumerfinance.gov</w:t>
      </w:r>
    </w:p>
    <w:p w14:paraId="1A6EE9C9" w14:textId="4C054ED1" w:rsidR="00B3182B" w:rsidRDefault="007B2C12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Create support groups for newly single persons to gain resources for emotional support and financial information</w:t>
      </w:r>
    </w:p>
    <w:p w14:paraId="02AD7C86" w14:textId="4FD04C26" w:rsidR="00147410" w:rsidRPr="00147410" w:rsidRDefault="00147410" w:rsidP="00147410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SSA.gov – Social Security Administration</w:t>
      </w:r>
    </w:p>
    <w:p w14:paraId="6DFE085F" w14:textId="5EEDA5FA" w:rsidR="00B14B91" w:rsidRDefault="00B14B91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Healthcare.gov – Healthcare marketplace</w:t>
      </w:r>
    </w:p>
    <w:p w14:paraId="5E054CBF" w14:textId="5F3581C9" w:rsidR="00147410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FDA.gov</w:t>
      </w:r>
    </w:p>
    <w:p w14:paraId="136EE07E" w14:textId="7F850D5E" w:rsidR="00147410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Local Prevention Networks – medication disposal information</w:t>
      </w:r>
    </w:p>
    <w:p w14:paraId="2E5ED951" w14:textId="1F11AA39" w:rsidR="00147410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Oklahoma Department of Environmental Quality (DEQ)</w:t>
      </w:r>
    </w:p>
    <w:p w14:paraId="757FA8E5" w14:textId="77777777" w:rsidR="00442FCF" w:rsidRPr="00442FCF" w:rsidRDefault="00442FCF" w:rsidP="00A57719">
      <w:pPr>
        <w:ind w:left="720"/>
        <w:jc w:val="both"/>
        <w:rPr>
          <w:rFonts w:asciiTheme="minorHAnsi" w:hAnsiTheme="minorHAnsi"/>
          <w:color w:val="000000"/>
          <w:sz w:val="22"/>
          <w:szCs w:val="22"/>
        </w:rPr>
      </w:pPr>
    </w:p>
    <w:p w14:paraId="2C0B8D27" w14:textId="77777777" w:rsidR="00B3182B" w:rsidRPr="00E46DD3" w:rsidRDefault="00E46DD3" w:rsidP="00E46DD3">
      <w:pPr>
        <w:ind w:left="432" w:hanging="432"/>
        <w:jc w:val="both"/>
        <w:rPr>
          <w:rFonts w:asciiTheme="minorHAnsi" w:hAnsiTheme="minorHAnsi"/>
          <w:b/>
          <w:bCs/>
          <w:color w:val="000000"/>
        </w:rPr>
      </w:pPr>
      <w:r w:rsidRPr="00E46DD3">
        <w:rPr>
          <w:rFonts w:asciiTheme="minorHAnsi" w:hAnsiTheme="minorHAnsi"/>
          <w:b/>
          <w:bCs/>
          <w:color w:val="000000"/>
        </w:rPr>
        <w:t>B.</w:t>
      </w:r>
      <w:r>
        <w:rPr>
          <w:rFonts w:asciiTheme="minorHAnsi" w:hAnsiTheme="minorHAnsi"/>
          <w:b/>
          <w:bCs/>
          <w:color w:val="000000"/>
        </w:rPr>
        <w:tab/>
      </w:r>
      <w:r w:rsidR="00B3182B" w:rsidRPr="00E46DD3">
        <w:rPr>
          <w:rFonts w:asciiTheme="minorHAnsi" w:hAnsiTheme="minorHAnsi"/>
          <w:b/>
          <w:bCs/>
          <w:color w:val="000000"/>
        </w:rPr>
        <w:t xml:space="preserve">Focus Area II: Environmental </w:t>
      </w:r>
    </w:p>
    <w:p w14:paraId="5232CF6F" w14:textId="043E124A" w:rsidR="00B3182B" w:rsidRPr="007B28BC" w:rsidRDefault="00B3182B" w:rsidP="00E46DD3">
      <w:pPr>
        <w:ind w:left="432"/>
        <w:jc w:val="both"/>
        <w:rPr>
          <w:rFonts w:asciiTheme="minorHAnsi" w:hAnsiTheme="minorHAnsi"/>
          <w:color w:val="000000"/>
          <w:sz w:val="22"/>
          <w:szCs w:val="22"/>
        </w:rPr>
      </w:pPr>
      <w:r w:rsidRPr="0010290E">
        <w:rPr>
          <w:rFonts w:asciiTheme="minorHAnsi" w:hAnsiTheme="minorHAnsi"/>
          <w:b/>
          <w:color w:val="000000"/>
        </w:rPr>
        <w:t>Objective:</w:t>
      </w:r>
      <w:r w:rsidRPr="0010290E">
        <w:rPr>
          <w:rFonts w:asciiTheme="minorHAnsi" w:hAnsiTheme="minorHAnsi"/>
          <w:color w:val="000000"/>
        </w:rPr>
        <w:t xml:space="preserve"> </w:t>
      </w:r>
      <w:r w:rsidRPr="007B28BC">
        <w:rPr>
          <w:rFonts w:asciiTheme="minorHAnsi" w:hAnsiTheme="minorHAnsi"/>
          <w:color w:val="000000"/>
          <w:sz w:val="22"/>
          <w:szCs w:val="22"/>
        </w:rPr>
        <w:t>To increase and promote actions of individuals, families</w:t>
      </w:r>
      <w:r w:rsidR="0015020C" w:rsidRPr="007B28BC">
        <w:rPr>
          <w:rFonts w:asciiTheme="minorHAnsi" w:hAnsiTheme="minorHAnsi"/>
          <w:color w:val="000000"/>
          <w:sz w:val="22"/>
          <w:szCs w:val="22"/>
        </w:rPr>
        <w:t>,</w:t>
      </w:r>
      <w:r w:rsidRPr="007B28BC">
        <w:rPr>
          <w:rFonts w:asciiTheme="minorHAnsi" w:hAnsiTheme="minorHAnsi"/>
          <w:color w:val="000000"/>
          <w:sz w:val="22"/>
          <w:szCs w:val="22"/>
        </w:rPr>
        <w:t xml:space="preserve"> and communities to promote and practice water and energy conservation and positive recycling practices.</w:t>
      </w:r>
    </w:p>
    <w:p w14:paraId="024CACFF" w14:textId="77777777" w:rsidR="00E46DD3" w:rsidRPr="007B28BC" w:rsidRDefault="00E46DD3" w:rsidP="00E46DD3">
      <w:pPr>
        <w:jc w:val="both"/>
        <w:rPr>
          <w:rFonts w:asciiTheme="minorHAnsi" w:hAnsiTheme="minorHAnsi"/>
          <w:color w:val="000000"/>
          <w:sz w:val="22"/>
          <w:szCs w:val="22"/>
        </w:rPr>
      </w:pPr>
    </w:p>
    <w:p w14:paraId="529553AE" w14:textId="77777777" w:rsidR="00B3182B" w:rsidRPr="007B28BC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hAnsiTheme="minorHAnsi"/>
          <w:b/>
          <w:bCs/>
          <w:color w:val="000000"/>
        </w:rPr>
      </w:pPr>
      <w:r w:rsidRPr="007B28BC">
        <w:rPr>
          <w:rFonts w:asciiTheme="minorHAnsi" w:hAnsiTheme="minorHAnsi"/>
          <w:b/>
          <w:bCs/>
          <w:color w:val="000000"/>
        </w:rPr>
        <w:t>Action</w:t>
      </w:r>
    </w:p>
    <w:p w14:paraId="45B81806" w14:textId="77777777" w:rsidR="00B3182B" w:rsidRPr="007B28BC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Provide information on what can be recycled and what happens to recycled materials.</w:t>
      </w:r>
    </w:p>
    <w:p w14:paraId="427E788B" w14:textId="77777777" w:rsidR="00B3182B" w:rsidRPr="007B28BC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Organize community clothing swap.</w:t>
      </w:r>
    </w:p>
    <w:p w14:paraId="08E34896" w14:textId="77777777" w:rsidR="00B3182B" w:rsidRPr="007B28BC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Encourage club members and communities to develop good water conservation practices and use of water testing, both town and rural water.</w:t>
      </w:r>
    </w:p>
    <w:p w14:paraId="12645F0A" w14:textId="77777777" w:rsidR="00B3182B" w:rsidRPr="007B28BC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Educate and encourage others in maintaining and repurposing clothing and household items.</w:t>
      </w:r>
    </w:p>
    <w:p w14:paraId="2F9EAD1E" w14:textId="77777777" w:rsidR="00B3182B" w:rsidRPr="007B28BC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Recognize impacts and critical roles that individuals may have on personal and community environments and development.</w:t>
      </w:r>
    </w:p>
    <w:p w14:paraId="702FAB10" w14:textId="77777777" w:rsidR="00F27850" w:rsidRDefault="00B3182B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OHCE clubs will develop and or maintain a community planting project using Oklahoma proven plants.</w:t>
      </w:r>
    </w:p>
    <w:p w14:paraId="1FC691FB" w14:textId="779420C8" w:rsidR="00B3182B" w:rsidRDefault="00F27850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lastRenderedPageBreak/>
        <w:t>Donating books to the local library</w:t>
      </w:r>
    </w:p>
    <w:p w14:paraId="08BA945E" w14:textId="788F6DAE" w:rsidR="00F27850" w:rsidRDefault="00F27850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Repurposing old furniture</w:t>
      </w:r>
    </w:p>
    <w:p w14:paraId="316F9410" w14:textId="77777777" w:rsidR="00C76F9A" w:rsidRPr="00F27850" w:rsidRDefault="00C76F9A" w:rsidP="00C76F9A">
      <w:pPr>
        <w:jc w:val="both"/>
        <w:rPr>
          <w:rFonts w:asciiTheme="minorHAnsi" w:hAnsiTheme="minorHAnsi"/>
          <w:color w:val="000000"/>
          <w:sz w:val="22"/>
          <w:szCs w:val="22"/>
        </w:rPr>
      </w:pPr>
    </w:p>
    <w:p w14:paraId="1FDB11E4" w14:textId="77777777" w:rsidR="00B3182B" w:rsidRPr="0010290E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hAnsiTheme="minorHAnsi"/>
          <w:b/>
          <w:bCs/>
          <w:color w:val="000000"/>
        </w:rPr>
      </w:pPr>
      <w:r w:rsidRPr="0010290E">
        <w:rPr>
          <w:rFonts w:asciiTheme="minorHAnsi" w:hAnsiTheme="minorHAnsi"/>
          <w:b/>
          <w:bCs/>
          <w:color w:val="000000"/>
        </w:rPr>
        <w:t>Resources</w:t>
      </w:r>
    </w:p>
    <w:p w14:paraId="324A2B26" w14:textId="591DC6AB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iCs/>
          <w:color w:val="000000"/>
          <w:sz w:val="22"/>
          <w:szCs w:val="22"/>
        </w:rPr>
        <w:t xml:space="preserve">Save One Gallon a </w:t>
      </w:r>
      <w:r w:rsidR="006A0B00" w:rsidRPr="007B28BC">
        <w:rPr>
          <w:rFonts w:asciiTheme="minorHAnsi" w:hAnsiTheme="minorHAnsi"/>
          <w:iCs/>
          <w:color w:val="000000"/>
          <w:sz w:val="22"/>
          <w:szCs w:val="22"/>
        </w:rPr>
        <w:t>Day-A County</w:t>
      </w:r>
      <w:r w:rsidRPr="007B28BC">
        <w:rPr>
          <w:rFonts w:asciiTheme="minorHAnsi" w:hAnsiTheme="minorHAnsi"/>
          <w:iCs/>
          <w:color w:val="000000"/>
          <w:sz w:val="22"/>
          <w:szCs w:val="22"/>
        </w:rPr>
        <w:t xml:space="preserve"> and state-wide initiative to increase awareness and participation in water conservation.  Each club can develop ideas for saving water.</w:t>
      </w:r>
    </w:p>
    <w:p w14:paraId="62662A0B" w14:textId="5CD26CFA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More Energy at Home – Five easy steps for saving on home energy.</w:t>
      </w:r>
      <w:r w:rsidR="00D1554A" w:rsidRPr="007B28BC">
        <w:rPr>
          <w:rFonts w:asciiTheme="minorHAnsi" w:hAnsiTheme="minorHAnsi"/>
          <w:color w:val="000000"/>
          <w:sz w:val="22"/>
          <w:szCs w:val="22"/>
        </w:rPr>
        <w:t xml:space="preserve"> (</w:t>
      </w:r>
      <w:r w:rsidR="006A0B00" w:rsidRPr="007B28BC">
        <w:rPr>
          <w:rFonts w:asciiTheme="minorHAnsi" w:hAnsiTheme="minorHAnsi"/>
          <w:color w:val="000000"/>
          <w:sz w:val="22"/>
          <w:szCs w:val="22"/>
        </w:rPr>
        <w:t>Teach</w:t>
      </w:r>
      <w:r w:rsidR="00D1554A" w:rsidRPr="007B28BC">
        <w:rPr>
          <w:rFonts w:asciiTheme="minorHAnsi" w:hAnsiTheme="minorHAnsi"/>
          <w:color w:val="000000"/>
          <w:sz w:val="22"/>
          <w:szCs w:val="22"/>
        </w:rPr>
        <w:t xml:space="preserve"> to 4-H)</w:t>
      </w:r>
    </w:p>
    <w:p w14:paraId="0467CEA7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Healthy homes-Teach consumers no and low-cost healthy homes practices.</w:t>
      </w:r>
    </w:p>
    <w:p w14:paraId="1D6F8A4D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Fact sheets related to fruit, vegetable, plant, and tree varieties that grow best in Oklahoma.</w:t>
      </w:r>
    </w:p>
    <w:p w14:paraId="5B197733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Encourage community beautification.</w:t>
      </w:r>
    </w:p>
    <w:p w14:paraId="7AFEC773" w14:textId="238E9D2D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iCs/>
          <w:color w:val="000000"/>
          <w:sz w:val="22"/>
          <w:szCs w:val="22"/>
        </w:rPr>
        <w:t>Healthy Housing</w:t>
      </w:r>
      <w:r w:rsidRPr="007B28BC">
        <w:rPr>
          <w:rFonts w:asciiTheme="minorHAnsi" w:hAnsiTheme="minorHAnsi"/>
          <w:i/>
          <w:iCs/>
          <w:color w:val="000000"/>
          <w:sz w:val="22"/>
          <w:szCs w:val="22"/>
        </w:rPr>
        <w:t>:</w:t>
      </w:r>
      <w:r w:rsidRPr="007B28BC">
        <w:rPr>
          <w:rFonts w:asciiTheme="minorHAnsi" w:hAnsiTheme="minorHAnsi"/>
          <w:color w:val="000000"/>
          <w:sz w:val="22"/>
          <w:szCs w:val="22"/>
        </w:rPr>
        <w:t xml:space="preserve"> A program that is designed to teach consumers the seven principles of healthy housing</w:t>
      </w:r>
      <w:r w:rsidR="00D406A3">
        <w:rPr>
          <w:rFonts w:asciiTheme="minorHAnsi" w:hAnsiTheme="minorHAnsi"/>
          <w:color w:val="000000"/>
          <w:sz w:val="22"/>
          <w:szCs w:val="22"/>
        </w:rPr>
        <w:t xml:space="preserve"> (Keep it (1) dry, (2) clean, (3) safe, (4) well-ventilated, (5) pest-free, (6) contaminant-free, (7) maintained)</w:t>
      </w:r>
      <w:r w:rsidRPr="007B28BC">
        <w:rPr>
          <w:rFonts w:asciiTheme="minorHAnsi" w:hAnsiTheme="minorHAnsi"/>
          <w:color w:val="000000"/>
          <w:sz w:val="22"/>
          <w:szCs w:val="22"/>
        </w:rPr>
        <w:t>. By maintaining a healthy home, consumers will reduce risk while maintaining or increasing well-being.</w:t>
      </w:r>
    </w:p>
    <w:p w14:paraId="1B368482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Department of Environmental Quality (DEQ) 707 North Robinson, Oklahoma City (405) 745-7120</w:t>
      </w:r>
    </w:p>
    <w:p w14:paraId="15864147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County Commissioners.</w:t>
      </w:r>
    </w:p>
    <w:p w14:paraId="5A82F04C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OSU County Educators and 4-H Environmental Stewardship Team members.</w:t>
      </w:r>
    </w:p>
    <w:p w14:paraId="6C497397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Public Libraries and Internet.</w:t>
      </w:r>
    </w:p>
    <w:p w14:paraId="58E45BD8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Legislators.</w:t>
      </w:r>
    </w:p>
    <w:p w14:paraId="4BA44E33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OSU Specialists.</w:t>
      </w:r>
    </w:p>
    <w:p w14:paraId="7958E778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US Ag Recycling Inc. 1-800-654-3145.</w:t>
      </w:r>
    </w:p>
    <w:p w14:paraId="62B4EAD7" w14:textId="77777777" w:rsidR="00B3182B" w:rsidRPr="007B28BC" w:rsidRDefault="007B2C12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Salvation Army or local thrift store</w:t>
      </w:r>
      <w:r w:rsidR="00B3182B" w:rsidRPr="007B28BC">
        <w:rPr>
          <w:rFonts w:asciiTheme="minorHAnsi" w:hAnsiTheme="minorHAnsi"/>
          <w:color w:val="000000"/>
          <w:sz w:val="22"/>
          <w:szCs w:val="22"/>
        </w:rPr>
        <w:t xml:space="preserve"> (for recycling).</w:t>
      </w:r>
    </w:p>
    <w:p w14:paraId="51A22ADF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OK Environmental Management Authority, 1505 Rock Road, (405) 262-0161.</w:t>
      </w:r>
    </w:p>
    <w:p w14:paraId="55539503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Water Resource Board, 3800 North Classen Blvd., (405) 530-8800.</w:t>
      </w:r>
    </w:p>
    <w:p w14:paraId="0288726E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Keep Oklahoma Beautiful Project - For flyers, presentations, and information (405) 521-1044.</w:t>
      </w:r>
    </w:p>
    <w:p w14:paraId="479A8D60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Beautification Coordinator, Oklahoma Department of Transportation (ODOT); 200 NE 21</w:t>
      </w:r>
      <w:r w:rsidRPr="007B28BC">
        <w:rPr>
          <w:rFonts w:asciiTheme="minorHAnsi" w:hAnsiTheme="minorHAnsi"/>
          <w:color w:val="000000"/>
          <w:sz w:val="22"/>
          <w:szCs w:val="22"/>
          <w:vertAlign w:val="superscript"/>
        </w:rPr>
        <w:t>st</w:t>
      </w:r>
      <w:r w:rsidRPr="007B28BC">
        <w:rPr>
          <w:rFonts w:asciiTheme="minorHAnsi" w:hAnsiTheme="minorHAnsi"/>
          <w:color w:val="000000"/>
          <w:sz w:val="22"/>
          <w:szCs w:val="22"/>
        </w:rPr>
        <w:t>, Oklahoma City, OK 73105, (405) 521-4037.</w:t>
      </w:r>
    </w:p>
    <w:p w14:paraId="0F2E6430" w14:textId="77777777" w:rsidR="00B3182B" w:rsidRPr="007B28BC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Master Gardener programs.</w:t>
      </w:r>
    </w:p>
    <w:p w14:paraId="683D9BCD" w14:textId="77777777" w:rsidR="005C5124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 w:rsidRPr="007B28BC">
        <w:rPr>
          <w:rFonts w:asciiTheme="minorHAnsi" w:hAnsiTheme="minorHAnsi"/>
          <w:color w:val="000000"/>
          <w:sz w:val="22"/>
          <w:szCs w:val="22"/>
        </w:rPr>
        <w:t>Local Nurseries and Landscapers</w:t>
      </w:r>
    </w:p>
    <w:p w14:paraId="01C6346C" w14:textId="2E57F9B7" w:rsidR="00B3182B" w:rsidRDefault="005C5124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Use landscape plants that need less water</w:t>
      </w:r>
      <w:r w:rsidR="00B3182B" w:rsidRPr="007B28BC">
        <w:rPr>
          <w:rFonts w:asciiTheme="minorHAnsi" w:hAnsiTheme="minorHAnsi"/>
          <w:color w:val="000000"/>
          <w:sz w:val="22"/>
          <w:szCs w:val="22"/>
        </w:rPr>
        <w:t>.</w:t>
      </w:r>
    </w:p>
    <w:p w14:paraId="0013BA33" w14:textId="33B00EF1" w:rsidR="00147410" w:rsidRDefault="00C76F9A" w:rsidP="00C76F9A">
      <w:pPr>
        <w:numPr>
          <w:ilvl w:val="1"/>
          <w:numId w:val="69"/>
        </w:numPr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RecycleOK.org</w:t>
      </w:r>
    </w:p>
    <w:p w14:paraId="0439F80A" w14:textId="6A2BDA58" w:rsidR="00D406A3" w:rsidRPr="007B7C31" w:rsidRDefault="00D406A3" w:rsidP="00C76F9A">
      <w:pPr>
        <w:numPr>
          <w:ilvl w:val="1"/>
          <w:numId w:val="69"/>
        </w:numPr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Hud.gov – Healthy Homes</w:t>
      </w:r>
    </w:p>
    <w:p w14:paraId="2BD5C271" w14:textId="77777777" w:rsidR="00B3182B" w:rsidRPr="0010290E" w:rsidRDefault="00B3182B" w:rsidP="00E46DD3">
      <w:pPr>
        <w:jc w:val="both"/>
        <w:rPr>
          <w:rFonts w:asciiTheme="minorHAnsi" w:eastAsia="SimSun" w:hAnsiTheme="minorHAnsi"/>
          <w:b/>
          <w:bCs/>
          <w:color w:val="000000"/>
        </w:rPr>
      </w:pPr>
    </w:p>
    <w:p w14:paraId="42912D2A" w14:textId="77777777" w:rsidR="00B3182B" w:rsidRPr="0010290E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eastAsia="SimSun" w:hAnsiTheme="minorHAnsi"/>
          <w:b/>
          <w:bCs/>
          <w:color w:val="000000"/>
        </w:rPr>
      </w:pPr>
      <w:r w:rsidRPr="0010290E">
        <w:rPr>
          <w:rFonts w:asciiTheme="minorHAnsi" w:eastAsia="SimSun" w:hAnsiTheme="minorHAnsi"/>
          <w:b/>
          <w:bCs/>
          <w:color w:val="000000"/>
        </w:rPr>
        <w:t>Observe Special Days</w:t>
      </w:r>
    </w:p>
    <w:p w14:paraId="567E7302" w14:textId="77777777" w:rsidR="00B3182B" w:rsidRPr="007B28BC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/>
          <w:color w:val="000000"/>
          <w:sz w:val="22"/>
          <w:szCs w:val="22"/>
        </w:rPr>
      </w:pPr>
      <w:r w:rsidRPr="007B28BC">
        <w:rPr>
          <w:rFonts w:asciiTheme="minorHAnsi" w:eastAsia="SimSun" w:hAnsiTheme="minorHAnsi"/>
          <w:color w:val="000000"/>
          <w:sz w:val="22"/>
          <w:szCs w:val="22"/>
        </w:rPr>
        <w:t>Earth Day.</w:t>
      </w:r>
    </w:p>
    <w:p w14:paraId="4C0EE9E5" w14:textId="77777777" w:rsidR="00B3182B" w:rsidRPr="007B28BC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/>
          <w:color w:val="000000"/>
          <w:sz w:val="22"/>
          <w:szCs w:val="22"/>
        </w:rPr>
      </w:pPr>
      <w:r w:rsidRPr="007B28BC">
        <w:rPr>
          <w:rFonts w:asciiTheme="minorHAnsi" w:eastAsia="SimSun" w:hAnsiTheme="minorHAnsi"/>
          <w:color w:val="000000"/>
          <w:sz w:val="22"/>
          <w:szCs w:val="22"/>
        </w:rPr>
        <w:t>Observe National Safe Drinking Water, month of May.</w:t>
      </w:r>
    </w:p>
    <w:p w14:paraId="732FCBAF" w14:textId="77777777" w:rsidR="00B3182B" w:rsidRPr="007B28BC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/>
          <w:color w:val="000000"/>
          <w:sz w:val="22"/>
          <w:szCs w:val="22"/>
        </w:rPr>
      </w:pPr>
      <w:r w:rsidRPr="007B28BC">
        <w:rPr>
          <w:rFonts w:asciiTheme="minorHAnsi" w:eastAsia="SimSun" w:hAnsiTheme="minorHAnsi"/>
          <w:color w:val="000000"/>
          <w:sz w:val="22"/>
          <w:szCs w:val="22"/>
        </w:rPr>
        <w:t>Adopt-A-Highway program.</w:t>
      </w:r>
    </w:p>
    <w:p w14:paraId="0BA5DC15" w14:textId="77777777" w:rsidR="00B3182B" w:rsidRPr="007B28BC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/>
          <w:color w:val="000000"/>
          <w:sz w:val="22"/>
          <w:szCs w:val="22"/>
        </w:rPr>
      </w:pPr>
      <w:r w:rsidRPr="007B28BC">
        <w:rPr>
          <w:rFonts w:asciiTheme="minorHAnsi" w:eastAsia="SimSun" w:hAnsiTheme="minorHAnsi"/>
          <w:color w:val="000000"/>
          <w:sz w:val="22"/>
          <w:szCs w:val="22"/>
        </w:rPr>
        <w:t>Organize and/or support “Household/Farm Hazardous Waste” Collection.</w:t>
      </w:r>
    </w:p>
    <w:p w14:paraId="74F8CD7E" w14:textId="77777777" w:rsidR="00B3182B" w:rsidRPr="007B28BC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/>
          <w:color w:val="000000"/>
          <w:sz w:val="22"/>
          <w:szCs w:val="22"/>
        </w:rPr>
      </w:pPr>
      <w:r w:rsidRPr="007B28BC">
        <w:rPr>
          <w:rFonts w:asciiTheme="minorHAnsi" w:eastAsia="SimSun" w:hAnsiTheme="minorHAnsi"/>
          <w:color w:val="000000"/>
          <w:sz w:val="22"/>
          <w:szCs w:val="22"/>
        </w:rPr>
        <w:t>Arbor Day, last full week of March.</w:t>
      </w:r>
    </w:p>
    <w:p w14:paraId="07F06000" w14:textId="77777777" w:rsidR="00B3182B" w:rsidRPr="007B28BC" w:rsidRDefault="00B3182B" w:rsidP="00E46DD3">
      <w:pPr>
        <w:ind w:left="360"/>
        <w:jc w:val="both"/>
        <w:rPr>
          <w:rFonts w:asciiTheme="minorHAnsi" w:eastAsia="SimSun" w:hAnsiTheme="minorHAnsi"/>
          <w:color w:val="000000"/>
          <w:sz w:val="22"/>
          <w:szCs w:val="22"/>
        </w:rPr>
      </w:pPr>
    </w:p>
    <w:p w14:paraId="23B00395" w14:textId="77777777" w:rsidR="00B3182B" w:rsidRPr="0010290E" w:rsidRDefault="00B3182B" w:rsidP="00E46DD3">
      <w:pPr>
        <w:contextualSpacing/>
        <w:jc w:val="both"/>
        <w:rPr>
          <w:rFonts w:asciiTheme="minorHAnsi" w:eastAsia="SimSun" w:hAnsiTheme="minorHAnsi"/>
          <w:bCs/>
          <w:color w:val="000000"/>
        </w:rPr>
      </w:pPr>
      <w:r w:rsidRPr="0010290E">
        <w:rPr>
          <w:rFonts w:asciiTheme="minorHAnsi" w:eastAsia="SimSun" w:hAnsiTheme="minorHAnsi"/>
          <w:b/>
          <w:bCs/>
          <w:color w:val="000000"/>
        </w:rPr>
        <w:t>Awards:</w:t>
      </w:r>
    </w:p>
    <w:p w14:paraId="328623DA" w14:textId="77777777" w:rsidR="00B3182B" w:rsidRPr="007B28BC" w:rsidRDefault="00B3182B" w:rsidP="00E46DD3">
      <w:pPr>
        <w:ind w:left="1170" w:hanging="1170"/>
        <w:jc w:val="both"/>
        <w:rPr>
          <w:rFonts w:asciiTheme="minorHAnsi" w:hAnsiTheme="minorHAnsi"/>
          <w:sz w:val="22"/>
          <w:szCs w:val="22"/>
        </w:rPr>
      </w:pPr>
      <w:r w:rsidRPr="007B28BC">
        <w:rPr>
          <w:rFonts w:asciiTheme="minorHAnsi" w:hAnsiTheme="minorHAnsi"/>
          <w:sz w:val="22"/>
          <w:szCs w:val="22"/>
        </w:rPr>
        <w:t>1</w:t>
      </w:r>
      <w:r w:rsidRPr="007B28BC">
        <w:rPr>
          <w:rFonts w:asciiTheme="minorHAnsi" w:hAnsiTheme="minorHAnsi"/>
          <w:sz w:val="22"/>
          <w:szCs w:val="22"/>
          <w:vertAlign w:val="superscript"/>
        </w:rPr>
        <w:t>st</w:t>
      </w:r>
      <w:r w:rsidRPr="007B28BC">
        <w:rPr>
          <w:rFonts w:asciiTheme="minorHAnsi" w:hAnsiTheme="minorHAnsi"/>
          <w:sz w:val="22"/>
          <w:szCs w:val="22"/>
        </w:rPr>
        <w:t>, 2</w:t>
      </w:r>
      <w:r w:rsidRPr="007B28BC">
        <w:rPr>
          <w:rFonts w:asciiTheme="minorHAnsi" w:hAnsiTheme="minorHAnsi"/>
          <w:sz w:val="22"/>
          <w:szCs w:val="22"/>
          <w:vertAlign w:val="superscript"/>
        </w:rPr>
        <w:t>nd</w:t>
      </w:r>
      <w:r w:rsidRPr="007B28BC">
        <w:rPr>
          <w:rFonts w:asciiTheme="minorHAnsi" w:hAnsiTheme="minorHAnsi"/>
          <w:sz w:val="22"/>
          <w:szCs w:val="22"/>
        </w:rPr>
        <w:t>, 3</w:t>
      </w:r>
      <w:r w:rsidRPr="007B28BC">
        <w:rPr>
          <w:rFonts w:asciiTheme="minorHAnsi" w:hAnsiTheme="minorHAnsi"/>
          <w:sz w:val="22"/>
          <w:szCs w:val="22"/>
          <w:vertAlign w:val="superscript"/>
        </w:rPr>
        <w:t xml:space="preserve">rd </w:t>
      </w:r>
      <w:r w:rsidRPr="007B28BC">
        <w:rPr>
          <w:rFonts w:asciiTheme="minorHAnsi" w:hAnsiTheme="minorHAnsi"/>
          <w:sz w:val="22"/>
          <w:szCs w:val="22"/>
        </w:rPr>
        <w:t xml:space="preserve">- </w:t>
      </w:r>
      <w:r w:rsidRPr="007B28BC">
        <w:rPr>
          <w:rFonts w:asciiTheme="minorHAnsi" w:hAnsiTheme="minorHAnsi"/>
          <w:b/>
          <w:sz w:val="22"/>
          <w:szCs w:val="22"/>
        </w:rPr>
        <w:t>County</w:t>
      </w:r>
      <w:r w:rsidRPr="007B28BC">
        <w:rPr>
          <w:rFonts w:asciiTheme="minorHAnsi" w:hAnsiTheme="minorHAnsi"/>
          <w:sz w:val="22"/>
          <w:szCs w:val="22"/>
        </w:rPr>
        <w:t xml:space="preserve"> Award Book:  $25, $15, $10</w:t>
      </w:r>
    </w:p>
    <w:p w14:paraId="5F1A28ED" w14:textId="77777777" w:rsidR="00B3182B" w:rsidRPr="007B28BC" w:rsidRDefault="00B3182B" w:rsidP="00E46DD3">
      <w:pPr>
        <w:ind w:left="1170" w:hanging="1170"/>
        <w:jc w:val="both"/>
        <w:rPr>
          <w:rFonts w:asciiTheme="minorHAnsi" w:hAnsiTheme="minorHAnsi"/>
          <w:sz w:val="22"/>
          <w:szCs w:val="22"/>
        </w:rPr>
      </w:pPr>
      <w:r w:rsidRPr="007B28BC">
        <w:rPr>
          <w:rFonts w:asciiTheme="minorHAnsi" w:hAnsiTheme="minorHAnsi"/>
          <w:sz w:val="22"/>
          <w:szCs w:val="22"/>
        </w:rPr>
        <w:t>1</w:t>
      </w:r>
      <w:r w:rsidRPr="007B28BC">
        <w:rPr>
          <w:rFonts w:asciiTheme="minorHAnsi" w:hAnsiTheme="minorHAnsi"/>
          <w:sz w:val="22"/>
          <w:szCs w:val="22"/>
          <w:vertAlign w:val="superscript"/>
        </w:rPr>
        <w:t>st</w:t>
      </w:r>
      <w:r w:rsidRPr="007B28BC">
        <w:rPr>
          <w:rFonts w:asciiTheme="minorHAnsi" w:hAnsiTheme="minorHAnsi"/>
          <w:sz w:val="22"/>
          <w:szCs w:val="22"/>
        </w:rPr>
        <w:t>, 2</w:t>
      </w:r>
      <w:r w:rsidRPr="007B28BC">
        <w:rPr>
          <w:rFonts w:asciiTheme="minorHAnsi" w:hAnsiTheme="minorHAnsi"/>
          <w:sz w:val="22"/>
          <w:szCs w:val="22"/>
          <w:vertAlign w:val="superscript"/>
        </w:rPr>
        <w:t>nd</w:t>
      </w:r>
      <w:r w:rsidRPr="007B28BC">
        <w:rPr>
          <w:rFonts w:asciiTheme="minorHAnsi" w:hAnsiTheme="minorHAnsi"/>
          <w:sz w:val="22"/>
          <w:szCs w:val="22"/>
        </w:rPr>
        <w:t>, 3</w:t>
      </w:r>
      <w:r w:rsidRPr="007B28BC">
        <w:rPr>
          <w:rFonts w:asciiTheme="minorHAnsi" w:hAnsiTheme="minorHAnsi"/>
          <w:sz w:val="22"/>
          <w:szCs w:val="22"/>
          <w:vertAlign w:val="superscript"/>
        </w:rPr>
        <w:t xml:space="preserve">rd </w:t>
      </w:r>
      <w:r w:rsidRPr="007B28BC">
        <w:rPr>
          <w:rFonts w:asciiTheme="minorHAnsi" w:hAnsiTheme="minorHAnsi"/>
          <w:sz w:val="22"/>
          <w:szCs w:val="22"/>
        </w:rPr>
        <w:t xml:space="preserve">- </w:t>
      </w:r>
      <w:r w:rsidRPr="007B28BC">
        <w:rPr>
          <w:rFonts w:asciiTheme="minorHAnsi" w:hAnsiTheme="minorHAnsi"/>
          <w:b/>
          <w:sz w:val="22"/>
          <w:szCs w:val="22"/>
        </w:rPr>
        <w:t>Local</w:t>
      </w:r>
      <w:r w:rsidRPr="007B28BC">
        <w:rPr>
          <w:rFonts w:asciiTheme="minorHAnsi" w:hAnsiTheme="minorHAnsi"/>
          <w:sz w:val="22"/>
          <w:szCs w:val="22"/>
        </w:rPr>
        <w:t xml:space="preserve"> Group Award Book:  $25, $15, $10</w:t>
      </w:r>
    </w:p>
    <w:p w14:paraId="09A0F7EC" w14:textId="77777777" w:rsidR="00B3182B" w:rsidRDefault="00B3182B" w:rsidP="00E46DD3">
      <w:pPr>
        <w:ind w:left="1170" w:hanging="1170"/>
        <w:jc w:val="both"/>
        <w:rPr>
          <w:rFonts w:asciiTheme="minorHAnsi" w:hAnsiTheme="minorHAnsi"/>
          <w:color w:val="000000"/>
        </w:rPr>
      </w:pPr>
    </w:p>
    <w:p w14:paraId="7F53DAD1" w14:textId="182AC9BA" w:rsidR="00E46DD3" w:rsidRPr="0002584B" w:rsidRDefault="0002584B" w:rsidP="00E46DD3">
      <w:pPr>
        <w:ind w:left="1170" w:hanging="1170"/>
        <w:jc w:val="both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b/>
          <w:color w:val="000000"/>
        </w:rPr>
        <w:t>Committee:</w:t>
      </w:r>
    </w:p>
    <w:p w14:paraId="4FF6E595" w14:textId="77777777" w:rsidR="001531D2" w:rsidRDefault="00686B8C" w:rsidP="00E46DD3">
      <w:pPr>
        <w:jc w:val="both"/>
        <w:rPr>
          <w:rFonts w:asciiTheme="minorHAnsi" w:eastAsia="SimSun" w:hAnsiTheme="minorHAnsi"/>
          <w:color w:val="000000"/>
        </w:rPr>
      </w:pPr>
      <w:r>
        <w:rPr>
          <w:rFonts w:asciiTheme="minorHAnsi" w:eastAsia="SimSun" w:hAnsiTheme="minorHAnsi"/>
          <w:color w:val="000000"/>
        </w:rPr>
        <w:t>Margaret Barbour</w:t>
      </w:r>
      <w:r w:rsidR="00965347">
        <w:rPr>
          <w:rFonts w:asciiTheme="minorHAnsi" w:eastAsia="SimSun" w:hAnsiTheme="minorHAnsi"/>
          <w:color w:val="000000"/>
        </w:rPr>
        <w:t>, SE district, chair</w:t>
      </w:r>
    </w:p>
    <w:p w14:paraId="16506A08" w14:textId="5DCC0529" w:rsidR="00B3182B" w:rsidRPr="0010290E" w:rsidRDefault="001531D2" w:rsidP="00E46DD3">
      <w:pPr>
        <w:jc w:val="both"/>
        <w:rPr>
          <w:rFonts w:asciiTheme="minorHAnsi" w:eastAsia="SimSun" w:hAnsiTheme="minorHAnsi"/>
          <w:color w:val="000000"/>
        </w:rPr>
      </w:pPr>
      <w:r>
        <w:rPr>
          <w:rFonts w:asciiTheme="minorHAnsi" w:eastAsia="SimSun" w:hAnsiTheme="minorHAnsi"/>
          <w:color w:val="000000"/>
        </w:rPr>
        <w:t>Jacque Compton</w:t>
      </w:r>
      <w:r w:rsidR="00B3182B" w:rsidRPr="0010290E">
        <w:rPr>
          <w:rFonts w:asciiTheme="minorHAnsi" w:eastAsia="SimSun" w:hAnsiTheme="minorHAnsi"/>
          <w:color w:val="000000"/>
        </w:rPr>
        <w:t xml:space="preserve">, </w:t>
      </w:r>
      <w:r w:rsidR="005C5124">
        <w:rPr>
          <w:rFonts w:asciiTheme="minorHAnsi" w:eastAsia="SimSun" w:hAnsiTheme="minorHAnsi"/>
          <w:color w:val="000000"/>
        </w:rPr>
        <w:t xml:space="preserve">SE </w:t>
      </w:r>
      <w:r w:rsidR="00965347">
        <w:rPr>
          <w:rFonts w:asciiTheme="minorHAnsi" w:eastAsia="SimSun" w:hAnsiTheme="minorHAnsi"/>
          <w:color w:val="000000"/>
        </w:rPr>
        <w:t>district,</w:t>
      </w:r>
      <w:r w:rsidR="00B3182B" w:rsidRPr="0010290E">
        <w:rPr>
          <w:rFonts w:asciiTheme="minorHAnsi" w:eastAsia="SimSun" w:hAnsiTheme="minorHAnsi"/>
          <w:color w:val="000000"/>
        </w:rPr>
        <w:t xml:space="preserve"> Member</w:t>
      </w:r>
    </w:p>
    <w:p w14:paraId="26006011" w14:textId="68344FF8" w:rsidR="00B3182B" w:rsidRPr="0010290E" w:rsidRDefault="005C5124" w:rsidP="00E46DD3">
      <w:pPr>
        <w:jc w:val="both"/>
        <w:rPr>
          <w:rFonts w:asciiTheme="minorHAnsi" w:eastAsia="SimSun" w:hAnsiTheme="minorHAnsi"/>
          <w:color w:val="000000"/>
        </w:rPr>
      </w:pPr>
      <w:r>
        <w:rPr>
          <w:rFonts w:asciiTheme="minorHAnsi" w:eastAsia="SimSun" w:hAnsiTheme="minorHAnsi"/>
          <w:color w:val="000000"/>
        </w:rPr>
        <w:t>Robbie Sloan</w:t>
      </w:r>
      <w:r w:rsidR="00965347">
        <w:rPr>
          <w:rFonts w:asciiTheme="minorHAnsi" w:eastAsia="SimSun" w:hAnsiTheme="minorHAnsi"/>
          <w:color w:val="000000"/>
        </w:rPr>
        <w:t>, SE district, member</w:t>
      </w:r>
    </w:p>
    <w:p w14:paraId="777237A0" w14:textId="3D869BED" w:rsidR="009843EB" w:rsidRPr="0010290E" w:rsidRDefault="00965347" w:rsidP="00E46DD3">
      <w:pPr>
        <w:pStyle w:val="NoSpacing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eastAsia="SimSun" w:hAnsiTheme="minorHAnsi"/>
          <w:color w:val="000000"/>
          <w:sz w:val="24"/>
          <w:szCs w:val="24"/>
        </w:rPr>
        <w:t>Rita Hunt, SE district,</w:t>
      </w:r>
      <w:r w:rsidR="007F0398">
        <w:rPr>
          <w:rFonts w:asciiTheme="minorHAnsi" w:eastAsia="SimSun" w:hAnsiTheme="minorHAnsi"/>
          <w:color w:val="000000"/>
          <w:sz w:val="24"/>
          <w:szCs w:val="24"/>
        </w:rPr>
        <w:t xml:space="preserve"> </w:t>
      </w:r>
      <w:r w:rsidR="00B3182B" w:rsidRPr="0010290E">
        <w:rPr>
          <w:rFonts w:asciiTheme="minorHAnsi" w:eastAsia="SimSun" w:hAnsiTheme="minorHAnsi"/>
          <w:color w:val="000000"/>
          <w:sz w:val="24"/>
          <w:szCs w:val="24"/>
        </w:rPr>
        <w:t>Member</w:t>
      </w:r>
    </w:p>
    <w:sectPr w:rsidR="009843EB" w:rsidRPr="0010290E" w:rsidSect="00533BD0">
      <w:footerReference w:type="default" r:id="rId8"/>
      <w:pgSz w:w="12240" w:h="15840" w:code="1"/>
      <w:pgMar w:top="432" w:right="1008" w:bottom="43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BB322" w14:textId="77777777" w:rsidR="003E3EAE" w:rsidRDefault="003E3EAE" w:rsidP="00631A0B">
      <w:r>
        <w:separator/>
      </w:r>
    </w:p>
  </w:endnote>
  <w:endnote w:type="continuationSeparator" w:id="0">
    <w:p w14:paraId="097B6EB7" w14:textId="77777777" w:rsidR="003E3EAE" w:rsidRDefault="003E3EAE" w:rsidP="00631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0887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4EFB5" w14:textId="7012A250" w:rsidR="00F11EB3" w:rsidRDefault="00F11E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11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CCD00B" w14:textId="77777777" w:rsidR="00F11EB3" w:rsidRDefault="00F11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F206F" w14:textId="77777777" w:rsidR="003E3EAE" w:rsidRDefault="003E3EAE" w:rsidP="00631A0B">
      <w:r>
        <w:separator/>
      </w:r>
    </w:p>
  </w:footnote>
  <w:footnote w:type="continuationSeparator" w:id="0">
    <w:p w14:paraId="18137683" w14:textId="77777777" w:rsidR="003E3EAE" w:rsidRDefault="003E3EAE" w:rsidP="00631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76ED"/>
    <w:multiLevelType w:val="multilevel"/>
    <w:tmpl w:val="5E3A7608"/>
    <w:lvl w:ilvl="0">
      <w:start w:val="1"/>
      <w:numFmt w:val="upperLetter"/>
      <w:lvlText w:val="%1."/>
      <w:lvlJc w:val="left"/>
      <w:pPr>
        <w:tabs>
          <w:tab w:val="num" w:pos="1410"/>
        </w:tabs>
        <w:ind w:left="141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2130"/>
        </w:tabs>
        <w:ind w:left="213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850"/>
        </w:tabs>
        <w:ind w:left="285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570"/>
        </w:tabs>
        <w:ind w:left="357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4290"/>
        </w:tabs>
        <w:ind w:left="429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5010"/>
        </w:tabs>
        <w:ind w:left="501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730"/>
        </w:tabs>
        <w:ind w:left="573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450"/>
        </w:tabs>
        <w:ind w:left="645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7170"/>
        </w:tabs>
        <w:ind w:left="7170" w:hanging="360"/>
      </w:pPr>
    </w:lvl>
  </w:abstractNum>
  <w:abstractNum w:abstractNumId="1" w15:restartNumberingAfterBreak="0">
    <w:nsid w:val="0E0B5D49"/>
    <w:multiLevelType w:val="multilevel"/>
    <w:tmpl w:val="FAC28C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5A32E2"/>
    <w:multiLevelType w:val="hybridMultilevel"/>
    <w:tmpl w:val="A678E0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CC1CA6"/>
    <w:multiLevelType w:val="multilevel"/>
    <w:tmpl w:val="07E897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13C8082F"/>
    <w:multiLevelType w:val="hybridMultilevel"/>
    <w:tmpl w:val="30F6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B5A4F"/>
    <w:multiLevelType w:val="multilevel"/>
    <w:tmpl w:val="AC909F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AC0DCD"/>
    <w:multiLevelType w:val="hybridMultilevel"/>
    <w:tmpl w:val="3780886E"/>
    <w:lvl w:ilvl="0" w:tplc="F7541068">
      <w:start w:val="1"/>
      <w:numFmt w:val="lowerLetter"/>
      <w:lvlText w:val="%1."/>
      <w:lvlJc w:val="left"/>
      <w:pPr>
        <w:ind w:left="16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175A7B02"/>
    <w:multiLevelType w:val="multilevel"/>
    <w:tmpl w:val="9AA40C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874ED9"/>
    <w:multiLevelType w:val="hybridMultilevel"/>
    <w:tmpl w:val="21F88290"/>
    <w:lvl w:ilvl="0" w:tplc="FF76EE0C">
      <w:start w:val="1"/>
      <w:numFmt w:val="decimal"/>
      <w:lvlText w:val="%1."/>
      <w:lvlJc w:val="left"/>
      <w:pPr>
        <w:ind w:left="810" w:hanging="360"/>
      </w:pPr>
      <w:rPr>
        <w:rFonts w:ascii="Calibri" w:eastAsia="Times New Roman" w:hAnsi="Calibr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19F86787"/>
    <w:multiLevelType w:val="hybridMultilevel"/>
    <w:tmpl w:val="DCC4E632"/>
    <w:lvl w:ilvl="0" w:tplc="26FCE19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35C18"/>
    <w:multiLevelType w:val="hybridMultilevel"/>
    <w:tmpl w:val="0044A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F466F"/>
    <w:multiLevelType w:val="multilevel"/>
    <w:tmpl w:val="B954597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E04CC6"/>
    <w:multiLevelType w:val="multilevel"/>
    <w:tmpl w:val="3C643106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441CC2"/>
    <w:multiLevelType w:val="hybridMultilevel"/>
    <w:tmpl w:val="93A832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46829"/>
    <w:multiLevelType w:val="multilevel"/>
    <w:tmpl w:val="CA4EBA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9777E62"/>
    <w:multiLevelType w:val="multilevel"/>
    <w:tmpl w:val="7F0C95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A192B28"/>
    <w:multiLevelType w:val="hybridMultilevel"/>
    <w:tmpl w:val="9320CC22"/>
    <w:lvl w:ilvl="0" w:tplc="C86C71CC">
      <w:start w:val="1"/>
      <w:numFmt w:val="lowerLetter"/>
      <w:lvlText w:val="%1."/>
      <w:lvlJc w:val="left"/>
      <w:pPr>
        <w:ind w:left="550" w:hanging="525"/>
      </w:pPr>
      <w:rPr>
        <w:rFonts w:ascii="Tahoma" w:eastAsia="Tahoma" w:hAnsi="Tahoma" w:hint="default"/>
        <w:sz w:val="24"/>
        <w:szCs w:val="24"/>
      </w:rPr>
    </w:lvl>
    <w:lvl w:ilvl="1" w:tplc="01CE7E48">
      <w:start w:val="1"/>
      <w:numFmt w:val="bullet"/>
      <w:lvlText w:val="•"/>
      <w:lvlJc w:val="left"/>
      <w:pPr>
        <w:ind w:left="1471" w:hanging="525"/>
      </w:pPr>
      <w:rPr>
        <w:rFonts w:hint="default"/>
      </w:rPr>
    </w:lvl>
    <w:lvl w:ilvl="2" w:tplc="F4947136">
      <w:start w:val="1"/>
      <w:numFmt w:val="bullet"/>
      <w:lvlText w:val="•"/>
      <w:lvlJc w:val="left"/>
      <w:pPr>
        <w:ind w:left="2392" w:hanging="525"/>
      </w:pPr>
      <w:rPr>
        <w:rFonts w:hint="default"/>
      </w:rPr>
    </w:lvl>
    <w:lvl w:ilvl="3" w:tplc="9CD071CE">
      <w:start w:val="1"/>
      <w:numFmt w:val="bullet"/>
      <w:lvlText w:val="•"/>
      <w:lvlJc w:val="left"/>
      <w:pPr>
        <w:ind w:left="3313" w:hanging="525"/>
      </w:pPr>
      <w:rPr>
        <w:rFonts w:hint="default"/>
      </w:rPr>
    </w:lvl>
    <w:lvl w:ilvl="4" w:tplc="90627E38">
      <w:start w:val="1"/>
      <w:numFmt w:val="bullet"/>
      <w:lvlText w:val="•"/>
      <w:lvlJc w:val="left"/>
      <w:pPr>
        <w:ind w:left="4234" w:hanging="525"/>
      </w:pPr>
      <w:rPr>
        <w:rFonts w:hint="default"/>
      </w:rPr>
    </w:lvl>
    <w:lvl w:ilvl="5" w:tplc="C6EA8160">
      <w:start w:val="1"/>
      <w:numFmt w:val="bullet"/>
      <w:lvlText w:val="•"/>
      <w:lvlJc w:val="left"/>
      <w:pPr>
        <w:ind w:left="5155" w:hanging="525"/>
      </w:pPr>
      <w:rPr>
        <w:rFonts w:hint="default"/>
      </w:rPr>
    </w:lvl>
    <w:lvl w:ilvl="6" w:tplc="D54C6834">
      <w:start w:val="1"/>
      <w:numFmt w:val="bullet"/>
      <w:lvlText w:val="•"/>
      <w:lvlJc w:val="left"/>
      <w:pPr>
        <w:ind w:left="6076" w:hanging="525"/>
      </w:pPr>
      <w:rPr>
        <w:rFonts w:hint="default"/>
      </w:rPr>
    </w:lvl>
    <w:lvl w:ilvl="7" w:tplc="F1B68F46">
      <w:start w:val="1"/>
      <w:numFmt w:val="bullet"/>
      <w:lvlText w:val="•"/>
      <w:lvlJc w:val="left"/>
      <w:pPr>
        <w:ind w:left="6997" w:hanging="525"/>
      </w:pPr>
      <w:rPr>
        <w:rFonts w:hint="default"/>
      </w:rPr>
    </w:lvl>
    <w:lvl w:ilvl="8" w:tplc="DCF67ED6">
      <w:start w:val="1"/>
      <w:numFmt w:val="bullet"/>
      <w:lvlText w:val="•"/>
      <w:lvlJc w:val="left"/>
      <w:pPr>
        <w:ind w:left="7918" w:hanging="525"/>
      </w:pPr>
      <w:rPr>
        <w:rFonts w:hint="default"/>
      </w:rPr>
    </w:lvl>
  </w:abstractNum>
  <w:abstractNum w:abstractNumId="17" w15:restartNumberingAfterBreak="0">
    <w:nsid w:val="2E04063E"/>
    <w:multiLevelType w:val="hybridMultilevel"/>
    <w:tmpl w:val="CAB2CE1E"/>
    <w:lvl w:ilvl="0" w:tplc="26FCE19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EBA5F8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B77DA"/>
    <w:multiLevelType w:val="multilevel"/>
    <w:tmpl w:val="58CE68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F370E89"/>
    <w:multiLevelType w:val="multilevel"/>
    <w:tmpl w:val="BA862A02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AE1CFC"/>
    <w:multiLevelType w:val="hybridMultilevel"/>
    <w:tmpl w:val="9528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77549"/>
    <w:multiLevelType w:val="multilevel"/>
    <w:tmpl w:val="9A02B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3CC4C5D"/>
    <w:multiLevelType w:val="multilevel"/>
    <w:tmpl w:val="A920D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44C7AAD"/>
    <w:multiLevelType w:val="multilevel"/>
    <w:tmpl w:val="1ABACB08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4875351"/>
    <w:multiLevelType w:val="hybridMultilevel"/>
    <w:tmpl w:val="42400B6E"/>
    <w:lvl w:ilvl="0" w:tplc="EE18BB1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0545AC"/>
    <w:multiLevelType w:val="multilevel"/>
    <w:tmpl w:val="48461752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60F0D19"/>
    <w:multiLevelType w:val="multilevel"/>
    <w:tmpl w:val="3AE01AC0"/>
    <w:lvl w:ilvl="0">
      <w:start w:val="3"/>
      <w:numFmt w:val="decimal"/>
      <w:lvlText w:val="%1."/>
      <w:lvlJc w:val="left"/>
      <w:pPr>
        <w:tabs>
          <w:tab w:val="num" w:pos="5940"/>
        </w:tabs>
        <w:ind w:left="5940" w:hanging="360"/>
      </w:pPr>
    </w:lvl>
    <w:lvl w:ilvl="1" w:tentative="1">
      <w:start w:val="1"/>
      <w:numFmt w:val="decimal"/>
      <w:lvlText w:val="%2."/>
      <w:lvlJc w:val="left"/>
      <w:pPr>
        <w:tabs>
          <w:tab w:val="num" w:pos="6660"/>
        </w:tabs>
        <w:ind w:left="6660" w:hanging="360"/>
      </w:pPr>
    </w:lvl>
    <w:lvl w:ilvl="2" w:tentative="1">
      <w:start w:val="1"/>
      <w:numFmt w:val="decimal"/>
      <w:lvlText w:val="%3."/>
      <w:lvlJc w:val="left"/>
      <w:pPr>
        <w:tabs>
          <w:tab w:val="num" w:pos="7380"/>
        </w:tabs>
        <w:ind w:left="7380" w:hanging="360"/>
      </w:pPr>
    </w:lvl>
    <w:lvl w:ilvl="3" w:tentative="1">
      <w:start w:val="1"/>
      <w:numFmt w:val="decimal"/>
      <w:lvlText w:val="%4."/>
      <w:lvlJc w:val="left"/>
      <w:pPr>
        <w:tabs>
          <w:tab w:val="num" w:pos="8100"/>
        </w:tabs>
        <w:ind w:left="8100" w:hanging="360"/>
      </w:pPr>
    </w:lvl>
    <w:lvl w:ilvl="4" w:tentative="1">
      <w:start w:val="1"/>
      <w:numFmt w:val="decimal"/>
      <w:lvlText w:val="%5."/>
      <w:lvlJc w:val="left"/>
      <w:pPr>
        <w:tabs>
          <w:tab w:val="num" w:pos="8820"/>
        </w:tabs>
        <w:ind w:left="8820" w:hanging="360"/>
      </w:pPr>
    </w:lvl>
    <w:lvl w:ilvl="5" w:tentative="1">
      <w:start w:val="1"/>
      <w:numFmt w:val="decimal"/>
      <w:lvlText w:val="%6."/>
      <w:lvlJc w:val="left"/>
      <w:pPr>
        <w:tabs>
          <w:tab w:val="num" w:pos="9540"/>
        </w:tabs>
        <w:ind w:left="9540" w:hanging="360"/>
      </w:pPr>
    </w:lvl>
    <w:lvl w:ilvl="6" w:tentative="1">
      <w:start w:val="1"/>
      <w:numFmt w:val="decimal"/>
      <w:lvlText w:val="%7."/>
      <w:lvlJc w:val="left"/>
      <w:pPr>
        <w:tabs>
          <w:tab w:val="num" w:pos="10260"/>
        </w:tabs>
        <w:ind w:left="10260" w:hanging="360"/>
      </w:pPr>
    </w:lvl>
    <w:lvl w:ilvl="7" w:tentative="1">
      <w:start w:val="1"/>
      <w:numFmt w:val="decimal"/>
      <w:lvlText w:val="%8."/>
      <w:lvlJc w:val="left"/>
      <w:pPr>
        <w:tabs>
          <w:tab w:val="num" w:pos="10980"/>
        </w:tabs>
        <w:ind w:left="10980" w:hanging="360"/>
      </w:pPr>
    </w:lvl>
    <w:lvl w:ilvl="8" w:tentative="1">
      <w:start w:val="1"/>
      <w:numFmt w:val="decimal"/>
      <w:lvlText w:val="%9."/>
      <w:lvlJc w:val="left"/>
      <w:pPr>
        <w:tabs>
          <w:tab w:val="num" w:pos="11700"/>
        </w:tabs>
        <w:ind w:left="11700" w:hanging="360"/>
      </w:pPr>
    </w:lvl>
  </w:abstractNum>
  <w:abstractNum w:abstractNumId="27" w15:restartNumberingAfterBreak="0">
    <w:nsid w:val="38321AD2"/>
    <w:multiLevelType w:val="hybridMultilevel"/>
    <w:tmpl w:val="02C4598E"/>
    <w:lvl w:ilvl="0" w:tplc="C4F0C506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38FB2F11"/>
    <w:multiLevelType w:val="multilevel"/>
    <w:tmpl w:val="943AE4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C8E5EC5"/>
    <w:multiLevelType w:val="hybridMultilevel"/>
    <w:tmpl w:val="8E2241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E45C86"/>
    <w:multiLevelType w:val="multilevel"/>
    <w:tmpl w:val="A5AEA3BE"/>
    <w:lvl w:ilvl="0">
      <w:start w:val="8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21E4112"/>
    <w:multiLevelType w:val="multilevel"/>
    <w:tmpl w:val="150CB3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27F4970"/>
    <w:multiLevelType w:val="multilevel"/>
    <w:tmpl w:val="0136F4AC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2D22374"/>
    <w:multiLevelType w:val="hybridMultilevel"/>
    <w:tmpl w:val="68225A5A"/>
    <w:lvl w:ilvl="0" w:tplc="926CA4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3060076"/>
    <w:multiLevelType w:val="multilevel"/>
    <w:tmpl w:val="9CACD9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86934DD"/>
    <w:multiLevelType w:val="multilevel"/>
    <w:tmpl w:val="7F42930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B57202E"/>
    <w:multiLevelType w:val="hybridMultilevel"/>
    <w:tmpl w:val="6BAAB3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D36FFB"/>
    <w:multiLevelType w:val="multilevel"/>
    <w:tmpl w:val="9F18CCC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3D849E2"/>
    <w:multiLevelType w:val="multilevel"/>
    <w:tmpl w:val="65E2F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5BD73C4"/>
    <w:multiLevelType w:val="hybridMultilevel"/>
    <w:tmpl w:val="EE4807C6"/>
    <w:lvl w:ilvl="0" w:tplc="FF76EE0C">
      <w:start w:val="1"/>
      <w:numFmt w:val="decimal"/>
      <w:lvlText w:val="%1."/>
      <w:lvlJc w:val="left"/>
      <w:pPr>
        <w:ind w:left="1080" w:hanging="360"/>
      </w:pPr>
      <w:rPr>
        <w:rFonts w:ascii="Calibri" w:eastAsia="Times New Roman" w:hAnsi="Calibr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71C049A"/>
    <w:multiLevelType w:val="hybridMultilevel"/>
    <w:tmpl w:val="A7B2C5E6"/>
    <w:lvl w:ilvl="0" w:tplc="334C63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7AE115F"/>
    <w:multiLevelType w:val="multilevel"/>
    <w:tmpl w:val="F2568CF2"/>
    <w:name w:val="Numbered list 1"/>
    <w:lvl w:ilvl="0">
      <w:start w:val="1"/>
      <w:numFmt w:val="decimal"/>
      <w:lvlText w:val="%1."/>
      <w:lvlJc w:val="left"/>
      <w:rPr>
        <w:rFonts w:asciiTheme="minorHAnsi" w:eastAsia="Times New Roman" w:hAnsiTheme="minorHAnsi" w:cs="Times New Roman"/>
        <w:b/>
      </w:rPr>
    </w:lvl>
    <w:lvl w:ilvl="1">
      <w:start w:val="1"/>
      <w:numFmt w:val="lowerLetter"/>
      <w:lvlText w:val="%2)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2" w15:restartNumberingAfterBreak="0">
    <w:nsid w:val="57AE1161"/>
    <w:multiLevelType w:val="multilevel"/>
    <w:tmpl w:val="57AE1161"/>
    <w:name w:val="Numbered list 3"/>
    <w:lvl w:ilvl="0">
      <w:start w:val="1"/>
      <w:numFmt w:val="decimal"/>
      <w:lvlText w:val="%1)"/>
      <w:lvlJc w:val="left"/>
      <w:rPr>
        <w:b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3" w15:restartNumberingAfterBreak="0">
    <w:nsid w:val="57AE1162"/>
    <w:multiLevelType w:val="multilevel"/>
    <w:tmpl w:val="57AE1162"/>
    <w:name w:val="Numbered list 4"/>
    <w:lvl w:ilvl="0">
      <w:start w:val="1"/>
      <w:numFmt w:val="lowerLetter"/>
      <w:lvlText w:val="%1)"/>
      <w:lvlJc w:val="left"/>
    </w:lvl>
    <w:lvl w:ilvl="1">
      <w:start w:val="1"/>
      <w:numFmt w:val="lowerLetter"/>
      <w:lvlText w:val="%2)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4" w15:restartNumberingAfterBreak="0">
    <w:nsid w:val="59265A56"/>
    <w:multiLevelType w:val="hybridMultilevel"/>
    <w:tmpl w:val="1986AF6E"/>
    <w:lvl w:ilvl="0" w:tplc="C39246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BE66025"/>
    <w:multiLevelType w:val="multilevel"/>
    <w:tmpl w:val="6986C3D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C16749B"/>
    <w:multiLevelType w:val="multilevel"/>
    <w:tmpl w:val="62ACCDA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F6315BF"/>
    <w:multiLevelType w:val="multilevel"/>
    <w:tmpl w:val="D80612A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FC24FD2"/>
    <w:multiLevelType w:val="multilevel"/>
    <w:tmpl w:val="E3CA3B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5FEC3BF3"/>
    <w:multiLevelType w:val="multilevel"/>
    <w:tmpl w:val="2E3041F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0C072E0"/>
    <w:multiLevelType w:val="multilevel"/>
    <w:tmpl w:val="AF34D8C4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1B05A95"/>
    <w:multiLevelType w:val="hybridMultilevel"/>
    <w:tmpl w:val="53D230F8"/>
    <w:lvl w:ilvl="0" w:tplc="A03EDB14">
      <w:start w:val="1"/>
      <w:numFmt w:val="lowerLetter"/>
      <w:lvlText w:val="%1."/>
      <w:lvlJc w:val="left"/>
      <w:pPr>
        <w:ind w:left="570" w:hanging="526"/>
      </w:pPr>
      <w:rPr>
        <w:rFonts w:ascii="Tahoma" w:eastAsia="Tahoma" w:hAnsi="Tahoma" w:hint="default"/>
        <w:sz w:val="24"/>
        <w:szCs w:val="24"/>
      </w:rPr>
    </w:lvl>
    <w:lvl w:ilvl="1" w:tplc="06902694">
      <w:start w:val="1"/>
      <w:numFmt w:val="bullet"/>
      <w:lvlText w:val="•"/>
      <w:lvlJc w:val="left"/>
      <w:pPr>
        <w:ind w:left="1491" w:hanging="526"/>
      </w:pPr>
      <w:rPr>
        <w:rFonts w:hint="default"/>
      </w:rPr>
    </w:lvl>
    <w:lvl w:ilvl="2" w:tplc="68D29A78">
      <w:start w:val="1"/>
      <w:numFmt w:val="bullet"/>
      <w:lvlText w:val="•"/>
      <w:lvlJc w:val="left"/>
      <w:pPr>
        <w:ind w:left="2412" w:hanging="526"/>
      </w:pPr>
      <w:rPr>
        <w:rFonts w:hint="default"/>
      </w:rPr>
    </w:lvl>
    <w:lvl w:ilvl="3" w:tplc="660E9E4A">
      <w:start w:val="1"/>
      <w:numFmt w:val="bullet"/>
      <w:lvlText w:val="•"/>
      <w:lvlJc w:val="left"/>
      <w:pPr>
        <w:ind w:left="3333" w:hanging="526"/>
      </w:pPr>
      <w:rPr>
        <w:rFonts w:hint="default"/>
      </w:rPr>
    </w:lvl>
    <w:lvl w:ilvl="4" w:tplc="0316A9BC">
      <w:start w:val="1"/>
      <w:numFmt w:val="bullet"/>
      <w:lvlText w:val="•"/>
      <w:lvlJc w:val="left"/>
      <w:pPr>
        <w:ind w:left="4254" w:hanging="526"/>
      </w:pPr>
      <w:rPr>
        <w:rFonts w:hint="default"/>
      </w:rPr>
    </w:lvl>
    <w:lvl w:ilvl="5" w:tplc="09428FE2">
      <w:start w:val="1"/>
      <w:numFmt w:val="bullet"/>
      <w:lvlText w:val="•"/>
      <w:lvlJc w:val="left"/>
      <w:pPr>
        <w:ind w:left="5175" w:hanging="526"/>
      </w:pPr>
      <w:rPr>
        <w:rFonts w:hint="default"/>
      </w:rPr>
    </w:lvl>
    <w:lvl w:ilvl="6" w:tplc="741275D2">
      <w:start w:val="1"/>
      <w:numFmt w:val="bullet"/>
      <w:lvlText w:val="•"/>
      <w:lvlJc w:val="left"/>
      <w:pPr>
        <w:ind w:left="6096" w:hanging="526"/>
      </w:pPr>
      <w:rPr>
        <w:rFonts w:hint="default"/>
      </w:rPr>
    </w:lvl>
    <w:lvl w:ilvl="7" w:tplc="5F7ED104">
      <w:start w:val="1"/>
      <w:numFmt w:val="bullet"/>
      <w:lvlText w:val="•"/>
      <w:lvlJc w:val="left"/>
      <w:pPr>
        <w:ind w:left="7017" w:hanging="526"/>
      </w:pPr>
      <w:rPr>
        <w:rFonts w:hint="default"/>
      </w:rPr>
    </w:lvl>
    <w:lvl w:ilvl="8" w:tplc="219222F0">
      <w:start w:val="1"/>
      <w:numFmt w:val="bullet"/>
      <w:lvlText w:val="•"/>
      <w:lvlJc w:val="left"/>
      <w:pPr>
        <w:ind w:left="7938" w:hanging="526"/>
      </w:pPr>
      <w:rPr>
        <w:rFonts w:hint="default"/>
      </w:rPr>
    </w:lvl>
  </w:abstractNum>
  <w:abstractNum w:abstractNumId="52" w15:restartNumberingAfterBreak="0">
    <w:nsid w:val="6303308C"/>
    <w:multiLevelType w:val="multilevel"/>
    <w:tmpl w:val="6F8E38F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5111B39"/>
    <w:multiLevelType w:val="hybridMultilevel"/>
    <w:tmpl w:val="5726CB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52F0EC6"/>
    <w:multiLevelType w:val="hybridMultilevel"/>
    <w:tmpl w:val="E56E6E46"/>
    <w:lvl w:ilvl="0" w:tplc="38C40242">
      <w:start w:val="1"/>
      <w:numFmt w:val="decimal"/>
      <w:lvlText w:val="%1."/>
      <w:lvlJc w:val="left"/>
      <w:pPr>
        <w:ind w:left="550" w:hanging="450"/>
      </w:pPr>
      <w:rPr>
        <w:rFonts w:asciiTheme="minorHAnsi" w:eastAsia="Calibri" w:hAnsiTheme="minorHAnsi" w:cs="Calibri"/>
        <w:b/>
        <w:bCs/>
        <w:spacing w:val="-1"/>
        <w:sz w:val="24"/>
        <w:szCs w:val="24"/>
      </w:rPr>
    </w:lvl>
    <w:lvl w:ilvl="1" w:tplc="E2AC79DE">
      <w:start w:val="1"/>
      <w:numFmt w:val="bullet"/>
      <w:lvlText w:val="•"/>
      <w:lvlJc w:val="left"/>
      <w:pPr>
        <w:ind w:left="1471" w:hanging="450"/>
      </w:pPr>
      <w:rPr>
        <w:rFonts w:hint="default"/>
      </w:rPr>
    </w:lvl>
    <w:lvl w:ilvl="2" w:tplc="9E0E2814">
      <w:start w:val="1"/>
      <w:numFmt w:val="bullet"/>
      <w:lvlText w:val="•"/>
      <w:lvlJc w:val="left"/>
      <w:pPr>
        <w:ind w:left="2392" w:hanging="450"/>
      </w:pPr>
      <w:rPr>
        <w:rFonts w:hint="default"/>
      </w:rPr>
    </w:lvl>
    <w:lvl w:ilvl="3" w:tplc="0E3A44A6">
      <w:start w:val="1"/>
      <w:numFmt w:val="bullet"/>
      <w:lvlText w:val="•"/>
      <w:lvlJc w:val="left"/>
      <w:pPr>
        <w:ind w:left="3313" w:hanging="450"/>
      </w:pPr>
      <w:rPr>
        <w:rFonts w:hint="default"/>
      </w:rPr>
    </w:lvl>
    <w:lvl w:ilvl="4" w:tplc="005E7D90">
      <w:start w:val="1"/>
      <w:numFmt w:val="bullet"/>
      <w:lvlText w:val="•"/>
      <w:lvlJc w:val="left"/>
      <w:pPr>
        <w:ind w:left="4234" w:hanging="450"/>
      </w:pPr>
      <w:rPr>
        <w:rFonts w:hint="default"/>
      </w:rPr>
    </w:lvl>
    <w:lvl w:ilvl="5" w:tplc="5DE6DA5A">
      <w:start w:val="1"/>
      <w:numFmt w:val="bullet"/>
      <w:lvlText w:val="•"/>
      <w:lvlJc w:val="left"/>
      <w:pPr>
        <w:ind w:left="5155" w:hanging="450"/>
      </w:pPr>
      <w:rPr>
        <w:rFonts w:hint="default"/>
      </w:rPr>
    </w:lvl>
    <w:lvl w:ilvl="6" w:tplc="68448382">
      <w:start w:val="1"/>
      <w:numFmt w:val="bullet"/>
      <w:lvlText w:val="•"/>
      <w:lvlJc w:val="left"/>
      <w:pPr>
        <w:ind w:left="6076" w:hanging="450"/>
      </w:pPr>
      <w:rPr>
        <w:rFonts w:hint="default"/>
      </w:rPr>
    </w:lvl>
    <w:lvl w:ilvl="7" w:tplc="7AD81EFA">
      <w:start w:val="1"/>
      <w:numFmt w:val="bullet"/>
      <w:lvlText w:val="•"/>
      <w:lvlJc w:val="left"/>
      <w:pPr>
        <w:ind w:left="6997" w:hanging="450"/>
      </w:pPr>
      <w:rPr>
        <w:rFonts w:hint="default"/>
      </w:rPr>
    </w:lvl>
    <w:lvl w:ilvl="8" w:tplc="A0FA0EEE">
      <w:start w:val="1"/>
      <w:numFmt w:val="bullet"/>
      <w:lvlText w:val="•"/>
      <w:lvlJc w:val="left"/>
      <w:pPr>
        <w:ind w:left="7918" w:hanging="450"/>
      </w:pPr>
      <w:rPr>
        <w:rFonts w:hint="default"/>
      </w:rPr>
    </w:lvl>
  </w:abstractNum>
  <w:abstractNum w:abstractNumId="55" w15:restartNumberingAfterBreak="0">
    <w:nsid w:val="676C66B6"/>
    <w:multiLevelType w:val="multilevel"/>
    <w:tmpl w:val="4A5637EA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8666D1A"/>
    <w:multiLevelType w:val="multilevel"/>
    <w:tmpl w:val="86A02C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7" w15:restartNumberingAfterBreak="0">
    <w:nsid w:val="6B057C01"/>
    <w:multiLevelType w:val="multilevel"/>
    <w:tmpl w:val="053AFCAA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0077ECB"/>
    <w:multiLevelType w:val="multilevel"/>
    <w:tmpl w:val="0C4E62A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1686757"/>
    <w:multiLevelType w:val="multilevel"/>
    <w:tmpl w:val="A6766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0" w15:restartNumberingAfterBreak="0">
    <w:nsid w:val="72726054"/>
    <w:multiLevelType w:val="multilevel"/>
    <w:tmpl w:val="839C85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1" w15:restartNumberingAfterBreak="0">
    <w:nsid w:val="734C0E23"/>
    <w:multiLevelType w:val="multilevel"/>
    <w:tmpl w:val="172C4F0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35973C7"/>
    <w:multiLevelType w:val="hybridMultilevel"/>
    <w:tmpl w:val="F3325948"/>
    <w:lvl w:ilvl="0" w:tplc="26FCE19E">
      <w:start w:val="1"/>
      <w:numFmt w:val="decimal"/>
      <w:lvlText w:val="%1."/>
      <w:lvlJc w:val="left"/>
      <w:pPr>
        <w:ind w:left="900" w:hanging="360"/>
      </w:pPr>
      <w:rPr>
        <w:rFonts w:asciiTheme="minorHAnsi" w:eastAsia="Times New Roman" w:hAnsiTheme="minorHAnsi" w:cs="Times New Roman"/>
      </w:rPr>
    </w:lvl>
    <w:lvl w:ilvl="1" w:tplc="04090019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63" w15:restartNumberingAfterBreak="0">
    <w:nsid w:val="75480B57"/>
    <w:multiLevelType w:val="multilevel"/>
    <w:tmpl w:val="91C498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6351980"/>
    <w:multiLevelType w:val="multilevel"/>
    <w:tmpl w:val="EC309CA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64B774E"/>
    <w:multiLevelType w:val="multilevel"/>
    <w:tmpl w:val="6172C7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6" w15:restartNumberingAfterBreak="0">
    <w:nsid w:val="797977A8"/>
    <w:multiLevelType w:val="multilevel"/>
    <w:tmpl w:val="66BCA5A6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B391F4E"/>
    <w:multiLevelType w:val="hybridMultilevel"/>
    <w:tmpl w:val="2348DE44"/>
    <w:lvl w:ilvl="0" w:tplc="9036F2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7BAD7ED0"/>
    <w:multiLevelType w:val="hybridMultilevel"/>
    <w:tmpl w:val="28C67E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7DB739C0"/>
    <w:multiLevelType w:val="multilevel"/>
    <w:tmpl w:val="61CC6B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EB8344B"/>
    <w:multiLevelType w:val="hybridMultilevel"/>
    <w:tmpl w:val="E49E3CC0"/>
    <w:lvl w:ilvl="0" w:tplc="26FCE19E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7FF652E7"/>
    <w:multiLevelType w:val="multilevel"/>
    <w:tmpl w:val="3CD8B438"/>
    <w:lvl w:ilvl="0">
      <w:start w:val="7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890850">
    <w:abstractNumId w:val="44"/>
  </w:num>
  <w:num w:numId="2" w16cid:durableId="1029381903">
    <w:abstractNumId w:val="2"/>
  </w:num>
  <w:num w:numId="3" w16cid:durableId="801074161">
    <w:abstractNumId w:val="10"/>
  </w:num>
  <w:num w:numId="4" w16cid:durableId="327173314">
    <w:abstractNumId w:val="68"/>
  </w:num>
  <w:num w:numId="5" w16cid:durableId="1112821239">
    <w:abstractNumId w:val="62"/>
  </w:num>
  <w:num w:numId="6" w16cid:durableId="753210376">
    <w:abstractNumId w:val="17"/>
  </w:num>
  <w:num w:numId="7" w16cid:durableId="147328068">
    <w:abstractNumId w:val="20"/>
  </w:num>
  <w:num w:numId="8" w16cid:durableId="818349547">
    <w:abstractNumId w:val="8"/>
  </w:num>
  <w:num w:numId="9" w16cid:durableId="450129004">
    <w:abstractNumId w:val="39"/>
  </w:num>
  <w:num w:numId="10" w16cid:durableId="77950782">
    <w:abstractNumId w:val="6"/>
  </w:num>
  <w:num w:numId="11" w16cid:durableId="521093714">
    <w:abstractNumId w:val="38"/>
  </w:num>
  <w:num w:numId="12" w16cid:durableId="959535435">
    <w:abstractNumId w:val="35"/>
  </w:num>
  <w:num w:numId="13" w16cid:durableId="971714687">
    <w:abstractNumId w:val="37"/>
  </w:num>
  <w:num w:numId="14" w16cid:durableId="36858897">
    <w:abstractNumId w:val="21"/>
  </w:num>
  <w:num w:numId="15" w16cid:durableId="1642072108">
    <w:abstractNumId w:val="5"/>
  </w:num>
  <w:num w:numId="16" w16cid:durableId="487327230">
    <w:abstractNumId w:val="22"/>
  </w:num>
  <w:num w:numId="17" w16cid:durableId="1163083947">
    <w:abstractNumId w:val="57"/>
  </w:num>
  <w:num w:numId="18" w16cid:durableId="2011713616">
    <w:abstractNumId w:val="50"/>
  </w:num>
  <w:num w:numId="19" w16cid:durableId="1397701016">
    <w:abstractNumId w:val="25"/>
  </w:num>
  <w:num w:numId="20" w16cid:durableId="1881093972">
    <w:abstractNumId w:val="63"/>
  </w:num>
  <w:num w:numId="21" w16cid:durableId="429592905">
    <w:abstractNumId w:val="7"/>
  </w:num>
  <w:num w:numId="22" w16cid:durableId="162740167">
    <w:abstractNumId w:val="45"/>
  </w:num>
  <w:num w:numId="23" w16cid:durableId="1710257196">
    <w:abstractNumId w:val="34"/>
  </w:num>
  <w:num w:numId="24" w16cid:durableId="1573151892">
    <w:abstractNumId w:val="23"/>
  </w:num>
  <w:num w:numId="25" w16cid:durableId="878250835">
    <w:abstractNumId w:val="66"/>
  </w:num>
  <w:num w:numId="26" w16cid:durableId="1803301677">
    <w:abstractNumId w:val="32"/>
  </w:num>
  <w:num w:numId="27" w16cid:durableId="1589122193">
    <w:abstractNumId w:val="71"/>
  </w:num>
  <w:num w:numId="28" w16cid:durableId="503086397">
    <w:abstractNumId w:val="30"/>
  </w:num>
  <w:num w:numId="29" w16cid:durableId="1629703862">
    <w:abstractNumId w:val="26"/>
  </w:num>
  <w:num w:numId="30" w16cid:durableId="1113862678">
    <w:abstractNumId w:val="46"/>
  </w:num>
  <w:num w:numId="31" w16cid:durableId="708997307">
    <w:abstractNumId w:val="19"/>
  </w:num>
  <w:num w:numId="32" w16cid:durableId="1401101497">
    <w:abstractNumId w:val="61"/>
  </w:num>
  <w:num w:numId="33" w16cid:durableId="1374846944">
    <w:abstractNumId w:val="1"/>
  </w:num>
  <w:num w:numId="34" w16cid:durableId="992025183">
    <w:abstractNumId w:val="0"/>
  </w:num>
  <w:num w:numId="35" w16cid:durableId="1318877253">
    <w:abstractNumId w:val="31"/>
  </w:num>
  <w:num w:numId="36" w16cid:durableId="827357235">
    <w:abstractNumId w:val="12"/>
  </w:num>
  <w:num w:numId="37" w16cid:durableId="821848891">
    <w:abstractNumId w:val="69"/>
  </w:num>
  <w:num w:numId="38" w16cid:durableId="138496535">
    <w:abstractNumId w:val="15"/>
  </w:num>
  <w:num w:numId="39" w16cid:durableId="418914396">
    <w:abstractNumId w:val="58"/>
  </w:num>
  <w:num w:numId="40" w16cid:durableId="1643536013">
    <w:abstractNumId w:val="18"/>
  </w:num>
  <w:num w:numId="41" w16cid:durableId="1940673223">
    <w:abstractNumId w:val="52"/>
  </w:num>
  <w:num w:numId="42" w16cid:durableId="1067267727">
    <w:abstractNumId w:val="47"/>
  </w:num>
  <w:num w:numId="43" w16cid:durableId="466822930">
    <w:abstractNumId w:val="49"/>
  </w:num>
  <w:num w:numId="44" w16cid:durableId="16661216">
    <w:abstractNumId w:val="28"/>
  </w:num>
  <w:num w:numId="45" w16cid:durableId="1477257944">
    <w:abstractNumId w:val="64"/>
  </w:num>
  <w:num w:numId="46" w16cid:durableId="1919702790">
    <w:abstractNumId w:val="11"/>
  </w:num>
  <w:num w:numId="47" w16cid:durableId="1491406857">
    <w:abstractNumId w:val="55"/>
  </w:num>
  <w:num w:numId="48" w16cid:durableId="66995898">
    <w:abstractNumId w:val="27"/>
  </w:num>
  <w:num w:numId="49" w16cid:durableId="1863014405">
    <w:abstractNumId w:val="36"/>
  </w:num>
  <w:num w:numId="50" w16cid:durableId="1094975930">
    <w:abstractNumId w:val="29"/>
  </w:num>
  <w:num w:numId="51" w16cid:durableId="1304846214">
    <w:abstractNumId w:val="67"/>
  </w:num>
  <w:num w:numId="52" w16cid:durableId="1473600412">
    <w:abstractNumId w:val="40"/>
  </w:num>
  <w:num w:numId="53" w16cid:durableId="660742550">
    <w:abstractNumId w:val="33"/>
  </w:num>
  <w:num w:numId="54" w16cid:durableId="1165904070">
    <w:abstractNumId w:val="13"/>
  </w:num>
  <w:num w:numId="55" w16cid:durableId="226769952">
    <w:abstractNumId w:val="41"/>
  </w:num>
  <w:num w:numId="56" w16cid:durableId="1132944559">
    <w:abstractNumId w:val="43"/>
  </w:num>
  <w:num w:numId="57" w16cid:durableId="1834057442">
    <w:abstractNumId w:val="24"/>
  </w:num>
  <w:num w:numId="58" w16cid:durableId="1482189755">
    <w:abstractNumId w:val="14"/>
  </w:num>
  <w:num w:numId="59" w16cid:durableId="372274982">
    <w:abstractNumId w:val="3"/>
  </w:num>
  <w:num w:numId="60" w16cid:durableId="1423837197">
    <w:abstractNumId w:val="51"/>
  </w:num>
  <w:num w:numId="61" w16cid:durableId="199981914">
    <w:abstractNumId w:val="16"/>
  </w:num>
  <w:num w:numId="62" w16cid:durableId="1118454269">
    <w:abstractNumId w:val="53"/>
  </w:num>
  <w:num w:numId="63" w16cid:durableId="1074083941">
    <w:abstractNumId w:val="4"/>
  </w:num>
  <w:num w:numId="64" w16cid:durableId="1883663909">
    <w:abstractNumId w:val="70"/>
  </w:num>
  <w:num w:numId="65" w16cid:durableId="1148326159">
    <w:abstractNumId w:val="9"/>
  </w:num>
  <w:num w:numId="66" w16cid:durableId="1228568499">
    <w:abstractNumId w:val="65"/>
  </w:num>
  <w:num w:numId="67" w16cid:durableId="1640915566">
    <w:abstractNumId w:val="48"/>
  </w:num>
  <w:num w:numId="68" w16cid:durableId="1130174019">
    <w:abstractNumId w:val="56"/>
  </w:num>
  <w:num w:numId="69" w16cid:durableId="1560821401">
    <w:abstractNumId w:val="59"/>
  </w:num>
  <w:num w:numId="70" w16cid:durableId="2116095861">
    <w:abstractNumId w:val="60"/>
  </w:num>
  <w:num w:numId="71" w16cid:durableId="517819935">
    <w:abstractNumId w:val="54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DC1NDQxMzA0szRQ0lEKTi0uzszPAykwqgUA3+suxCwAAAA="/>
  </w:docVars>
  <w:rsids>
    <w:rsidRoot w:val="00227212"/>
    <w:rsid w:val="00000AF7"/>
    <w:rsid w:val="000012A5"/>
    <w:rsid w:val="0001008B"/>
    <w:rsid w:val="00012BDA"/>
    <w:rsid w:val="00013459"/>
    <w:rsid w:val="000140E2"/>
    <w:rsid w:val="0001440B"/>
    <w:rsid w:val="00015C87"/>
    <w:rsid w:val="00015F04"/>
    <w:rsid w:val="00016F2C"/>
    <w:rsid w:val="0001710F"/>
    <w:rsid w:val="00021839"/>
    <w:rsid w:val="00021FCA"/>
    <w:rsid w:val="00022187"/>
    <w:rsid w:val="000245B7"/>
    <w:rsid w:val="00024A53"/>
    <w:rsid w:val="0002584B"/>
    <w:rsid w:val="000266B8"/>
    <w:rsid w:val="000369BF"/>
    <w:rsid w:val="00036FF5"/>
    <w:rsid w:val="00037695"/>
    <w:rsid w:val="00037F7C"/>
    <w:rsid w:val="00041910"/>
    <w:rsid w:val="00041AB9"/>
    <w:rsid w:val="00041BBC"/>
    <w:rsid w:val="0004273B"/>
    <w:rsid w:val="000448EB"/>
    <w:rsid w:val="00046B65"/>
    <w:rsid w:val="0005052B"/>
    <w:rsid w:val="00055F24"/>
    <w:rsid w:val="000572C7"/>
    <w:rsid w:val="0006025F"/>
    <w:rsid w:val="00063D10"/>
    <w:rsid w:val="000678FF"/>
    <w:rsid w:val="00071835"/>
    <w:rsid w:val="000744B9"/>
    <w:rsid w:val="00074FC8"/>
    <w:rsid w:val="00075FFF"/>
    <w:rsid w:val="000779CC"/>
    <w:rsid w:val="0008099F"/>
    <w:rsid w:val="00083AA1"/>
    <w:rsid w:val="000840CF"/>
    <w:rsid w:val="000858A9"/>
    <w:rsid w:val="00087BE8"/>
    <w:rsid w:val="000915D2"/>
    <w:rsid w:val="00094A52"/>
    <w:rsid w:val="00095342"/>
    <w:rsid w:val="00095CAD"/>
    <w:rsid w:val="000965B0"/>
    <w:rsid w:val="00097674"/>
    <w:rsid w:val="00097A89"/>
    <w:rsid w:val="000A0C22"/>
    <w:rsid w:val="000A7B97"/>
    <w:rsid w:val="000B461F"/>
    <w:rsid w:val="000B54EC"/>
    <w:rsid w:val="000C0126"/>
    <w:rsid w:val="000C15CF"/>
    <w:rsid w:val="000C2796"/>
    <w:rsid w:val="000C5AAD"/>
    <w:rsid w:val="000C6A56"/>
    <w:rsid w:val="000C75D4"/>
    <w:rsid w:val="000D02B8"/>
    <w:rsid w:val="000D062E"/>
    <w:rsid w:val="000D0D80"/>
    <w:rsid w:val="000D7756"/>
    <w:rsid w:val="000E1232"/>
    <w:rsid w:val="000E2D39"/>
    <w:rsid w:val="000E49F9"/>
    <w:rsid w:val="000F12E6"/>
    <w:rsid w:val="000F182D"/>
    <w:rsid w:val="000F1AC9"/>
    <w:rsid w:val="000F29A9"/>
    <w:rsid w:val="000F3A9D"/>
    <w:rsid w:val="000F65C4"/>
    <w:rsid w:val="000F6828"/>
    <w:rsid w:val="000F6FDE"/>
    <w:rsid w:val="001021CB"/>
    <w:rsid w:val="001023C9"/>
    <w:rsid w:val="0010290E"/>
    <w:rsid w:val="00103442"/>
    <w:rsid w:val="00104FA2"/>
    <w:rsid w:val="00107028"/>
    <w:rsid w:val="0010756C"/>
    <w:rsid w:val="0010782C"/>
    <w:rsid w:val="001101BA"/>
    <w:rsid w:val="00110AEE"/>
    <w:rsid w:val="00112A74"/>
    <w:rsid w:val="00113C51"/>
    <w:rsid w:val="001142EE"/>
    <w:rsid w:val="00115775"/>
    <w:rsid w:val="00125028"/>
    <w:rsid w:val="00130DF3"/>
    <w:rsid w:val="001328AC"/>
    <w:rsid w:val="00133578"/>
    <w:rsid w:val="00133A43"/>
    <w:rsid w:val="00140405"/>
    <w:rsid w:val="00140922"/>
    <w:rsid w:val="00142393"/>
    <w:rsid w:val="00145453"/>
    <w:rsid w:val="00145E49"/>
    <w:rsid w:val="00147410"/>
    <w:rsid w:val="0015020C"/>
    <w:rsid w:val="00151751"/>
    <w:rsid w:val="001531D2"/>
    <w:rsid w:val="001535B5"/>
    <w:rsid w:val="00155371"/>
    <w:rsid w:val="00156DA2"/>
    <w:rsid w:val="00163227"/>
    <w:rsid w:val="00164DBA"/>
    <w:rsid w:val="0016793D"/>
    <w:rsid w:val="00172F0F"/>
    <w:rsid w:val="00172F79"/>
    <w:rsid w:val="0018019D"/>
    <w:rsid w:val="001821E9"/>
    <w:rsid w:val="00183384"/>
    <w:rsid w:val="00183F4D"/>
    <w:rsid w:val="0018483E"/>
    <w:rsid w:val="00186719"/>
    <w:rsid w:val="00187F46"/>
    <w:rsid w:val="00190B84"/>
    <w:rsid w:val="00194657"/>
    <w:rsid w:val="0019587E"/>
    <w:rsid w:val="001975DC"/>
    <w:rsid w:val="001A1A7D"/>
    <w:rsid w:val="001A3F35"/>
    <w:rsid w:val="001A44C4"/>
    <w:rsid w:val="001A4CAA"/>
    <w:rsid w:val="001B2990"/>
    <w:rsid w:val="001B7549"/>
    <w:rsid w:val="001B7DB3"/>
    <w:rsid w:val="001C0163"/>
    <w:rsid w:val="001C391B"/>
    <w:rsid w:val="001C6B7C"/>
    <w:rsid w:val="001D11B6"/>
    <w:rsid w:val="001D2678"/>
    <w:rsid w:val="001E20BB"/>
    <w:rsid w:val="001E21D1"/>
    <w:rsid w:val="001E3FE2"/>
    <w:rsid w:val="001E4208"/>
    <w:rsid w:val="001E4EFC"/>
    <w:rsid w:val="001E5843"/>
    <w:rsid w:val="001E5D4F"/>
    <w:rsid w:val="001E7878"/>
    <w:rsid w:val="001F0526"/>
    <w:rsid w:val="001F05F3"/>
    <w:rsid w:val="001F3398"/>
    <w:rsid w:val="001F42FE"/>
    <w:rsid w:val="00200A7B"/>
    <w:rsid w:val="00201A3C"/>
    <w:rsid w:val="00205516"/>
    <w:rsid w:val="00205729"/>
    <w:rsid w:val="002064A0"/>
    <w:rsid w:val="00207637"/>
    <w:rsid w:val="00211CEF"/>
    <w:rsid w:val="00213AFF"/>
    <w:rsid w:val="00214D46"/>
    <w:rsid w:val="00215DF1"/>
    <w:rsid w:val="00216126"/>
    <w:rsid w:val="002202D8"/>
    <w:rsid w:val="002205B2"/>
    <w:rsid w:val="002221DA"/>
    <w:rsid w:val="00223DE4"/>
    <w:rsid w:val="00227212"/>
    <w:rsid w:val="002277F6"/>
    <w:rsid w:val="00227824"/>
    <w:rsid w:val="00230EE5"/>
    <w:rsid w:val="00231080"/>
    <w:rsid w:val="00231C8E"/>
    <w:rsid w:val="00235602"/>
    <w:rsid w:val="00237327"/>
    <w:rsid w:val="0024303E"/>
    <w:rsid w:val="00243403"/>
    <w:rsid w:val="002437FE"/>
    <w:rsid w:val="0024405A"/>
    <w:rsid w:val="002454C7"/>
    <w:rsid w:val="00247DFF"/>
    <w:rsid w:val="002501D5"/>
    <w:rsid w:val="00251C6C"/>
    <w:rsid w:val="0025515A"/>
    <w:rsid w:val="002564FE"/>
    <w:rsid w:val="002576BD"/>
    <w:rsid w:val="002576FA"/>
    <w:rsid w:val="002578A8"/>
    <w:rsid w:val="00260BCE"/>
    <w:rsid w:val="002659D5"/>
    <w:rsid w:val="00267074"/>
    <w:rsid w:val="00267163"/>
    <w:rsid w:val="00272217"/>
    <w:rsid w:val="00272675"/>
    <w:rsid w:val="00274868"/>
    <w:rsid w:val="00274944"/>
    <w:rsid w:val="0027519E"/>
    <w:rsid w:val="00276A77"/>
    <w:rsid w:val="002812D6"/>
    <w:rsid w:val="002866D0"/>
    <w:rsid w:val="00290B33"/>
    <w:rsid w:val="00295E3A"/>
    <w:rsid w:val="00296EB7"/>
    <w:rsid w:val="002A1184"/>
    <w:rsid w:val="002A156C"/>
    <w:rsid w:val="002A2EB9"/>
    <w:rsid w:val="002A321F"/>
    <w:rsid w:val="002A4B3E"/>
    <w:rsid w:val="002A4C9F"/>
    <w:rsid w:val="002A5A11"/>
    <w:rsid w:val="002A5FD8"/>
    <w:rsid w:val="002A6D71"/>
    <w:rsid w:val="002B64AC"/>
    <w:rsid w:val="002C0B7F"/>
    <w:rsid w:val="002C24A6"/>
    <w:rsid w:val="002C30C5"/>
    <w:rsid w:val="002C44D2"/>
    <w:rsid w:val="002C48AB"/>
    <w:rsid w:val="002C6483"/>
    <w:rsid w:val="002D1C66"/>
    <w:rsid w:val="002D319D"/>
    <w:rsid w:val="002D3B02"/>
    <w:rsid w:val="002D3EAE"/>
    <w:rsid w:val="002D6C91"/>
    <w:rsid w:val="002E00D3"/>
    <w:rsid w:val="002E1FB3"/>
    <w:rsid w:val="002E3D20"/>
    <w:rsid w:val="002E4986"/>
    <w:rsid w:val="002E5890"/>
    <w:rsid w:val="002E67AD"/>
    <w:rsid w:val="002E76AC"/>
    <w:rsid w:val="002F15A3"/>
    <w:rsid w:val="002F4605"/>
    <w:rsid w:val="002F57D4"/>
    <w:rsid w:val="002F6478"/>
    <w:rsid w:val="002F6B69"/>
    <w:rsid w:val="0030021C"/>
    <w:rsid w:val="0030115C"/>
    <w:rsid w:val="0030199A"/>
    <w:rsid w:val="00302C7F"/>
    <w:rsid w:val="0030334E"/>
    <w:rsid w:val="0030371C"/>
    <w:rsid w:val="00305399"/>
    <w:rsid w:val="00307F45"/>
    <w:rsid w:val="00310BED"/>
    <w:rsid w:val="00310C91"/>
    <w:rsid w:val="00310F67"/>
    <w:rsid w:val="00312D45"/>
    <w:rsid w:val="003134A0"/>
    <w:rsid w:val="00321B51"/>
    <w:rsid w:val="0032250D"/>
    <w:rsid w:val="00323026"/>
    <w:rsid w:val="00324A85"/>
    <w:rsid w:val="00324AE8"/>
    <w:rsid w:val="00326A41"/>
    <w:rsid w:val="0033032C"/>
    <w:rsid w:val="00330AF7"/>
    <w:rsid w:val="003311D5"/>
    <w:rsid w:val="00335E1D"/>
    <w:rsid w:val="00336286"/>
    <w:rsid w:val="00340131"/>
    <w:rsid w:val="00340649"/>
    <w:rsid w:val="0034117F"/>
    <w:rsid w:val="003419DA"/>
    <w:rsid w:val="00342BD7"/>
    <w:rsid w:val="00346D3E"/>
    <w:rsid w:val="00347611"/>
    <w:rsid w:val="003524EF"/>
    <w:rsid w:val="00353E69"/>
    <w:rsid w:val="00356AD1"/>
    <w:rsid w:val="00356ED6"/>
    <w:rsid w:val="00360AE5"/>
    <w:rsid w:val="00362894"/>
    <w:rsid w:val="00362FD7"/>
    <w:rsid w:val="003656DD"/>
    <w:rsid w:val="00365B39"/>
    <w:rsid w:val="003668C1"/>
    <w:rsid w:val="00367FD1"/>
    <w:rsid w:val="003716B0"/>
    <w:rsid w:val="00377BC3"/>
    <w:rsid w:val="003802A4"/>
    <w:rsid w:val="00381CF7"/>
    <w:rsid w:val="0038307F"/>
    <w:rsid w:val="00384CB5"/>
    <w:rsid w:val="0038549A"/>
    <w:rsid w:val="00385680"/>
    <w:rsid w:val="00391990"/>
    <w:rsid w:val="00391ED0"/>
    <w:rsid w:val="00393D4A"/>
    <w:rsid w:val="00395541"/>
    <w:rsid w:val="00397153"/>
    <w:rsid w:val="00397B03"/>
    <w:rsid w:val="003A0919"/>
    <w:rsid w:val="003A2904"/>
    <w:rsid w:val="003A2F14"/>
    <w:rsid w:val="003A3611"/>
    <w:rsid w:val="003A3693"/>
    <w:rsid w:val="003A46A4"/>
    <w:rsid w:val="003A4AF9"/>
    <w:rsid w:val="003B06C2"/>
    <w:rsid w:val="003B202B"/>
    <w:rsid w:val="003B3FF5"/>
    <w:rsid w:val="003B4319"/>
    <w:rsid w:val="003B5231"/>
    <w:rsid w:val="003B5644"/>
    <w:rsid w:val="003B722B"/>
    <w:rsid w:val="003B7FAF"/>
    <w:rsid w:val="003C0088"/>
    <w:rsid w:val="003C3777"/>
    <w:rsid w:val="003C45EE"/>
    <w:rsid w:val="003D0412"/>
    <w:rsid w:val="003D5B2E"/>
    <w:rsid w:val="003E001A"/>
    <w:rsid w:val="003E03D0"/>
    <w:rsid w:val="003E1EE5"/>
    <w:rsid w:val="003E2807"/>
    <w:rsid w:val="003E3EAE"/>
    <w:rsid w:val="003E642B"/>
    <w:rsid w:val="003F1096"/>
    <w:rsid w:val="003F41DA"/>
    <w:rsid w:val="003F4E04"/>
    <w:rsid w:val="003F72D6"/>
    <w:rsid w:val="0040005C"/>
    <w:rsid w:val="004014BB"/>
    <w:rsid w:val="00401E71"/>
    <w:rsid w:val="00402DEC"/>
    <w:rsid w:val="004051AA"/>
    <w:rsid w:val="0041051E"/>
    <w:rsid w:val="004135C0"/>
    <w:rsid w:val="00414AF3"/>
    <w:rsid w:val="00415CE7"/>
    <w:rsid w:val="00415FAF"/>
    <w:rsid w:val="00422C7A"/>
    <w:rsid w:val="004230F8"/>
    <w:rsid w:val="00425D4D"/>
    <w:rsid w:val="00430068"/>
    <w:rsid w:val="0043195D"/>
    <w:rsid w:val="00433EB6"/>
    <w:rsid w:val="00434E62"/>
    <w:rsid w:val="004351C1"/>
    <w:rsid w:val="00440D18"/>
    <w:rsid w:val="00442938"/>
    <w:rsid w:val="00442A70"/>
    <w:rsid w:val="00442FCF"/>
    <w:rsid w:val="00443C77"/>
    <w:rsid w:val="00444C8D"/>
    <w:rsid w:val="00446A16"/>
    <w:rsid w:val="00447551"/>
    <w:rsid w:val="004477D3"/>
    <w:rsid w:val="004508E3"/>
    <w:rsid w:val="00451E2B"/>
    <w:rsid w:val="00457BBB"/>
    <w:rsid w:val="00460A12"/>
    <w:rsid w:val="00467E06"/>
    <w:rsid w:val="004717CD"/>
    <w:rsid w:val="00471826"/>
    <w:rsid w:val="00472C8C"/>
    <w:rsid w:val="00473F0C"/>
    <w:rsid w:val="00474783"/>
    <w:rsid w:val="00476057"/>
    <w:rsid w:val="00480A2B"/>
    <w:rsid w:val="004811B6"/>
    <w:rsid w:val="004825FB"/>
    <w:rsid w:val="00483FA9"/>
    <w:rsid w:val="004867CB"/>
    <w:rsid w:val="004876F5"/>
    <w:rsid w:val="00490559"/>
    <w:rsid w:val="00493422"/>
    <w:rsid w:val="00493527"/>
    <w:rsid w:val="00493B49"/>
    <w:rsid w:val="00495121"/>
    <w:rsid w:val="0049602C"/>
    <w:rsid w:val="004A04F1"/>
    <w:rsid w:val="004A6002"/>
    <w:rsid w:val="004A7926"/>
    <w:rsid w:val="004B1D59"/>
    <w:rsid w:val="004B2573"/>
    <w:rsid w:val="004B7870"/>
    <w:rsid w:val="004C15F1"/>
    <w:rsid w:val="004C2314"/>
    <w:rsid w:val="004C4C4E"/>
    <w:rsid w:val="004C6A77"/>
    <w:rsid w:val="004D22D1"/>
    <w:rsid w:val="004D29E1"/>
    <w:rsid w:val="004E140B"/>
    <w:rsid w:val="004E3B12"/>
    <w:rsid w:val="004E3FBA"/>
    <w:rsid w:val="004E4D99"/>
    <w:rsid w:val="004F1A15"/>
    <w:rsid w:val="004F55FD"/>
    <w:rsid w:val="005003C9"/>
    <w:rsid w:val="0050063F"/>
    <w:rsid w:val="0050147C"/>
    <w:rsid w:val="00501720"/>
    <w:rsid w:val="00502074"/>
    <w:rsid w:val="00503B97"/>
    <w:rsid w:val="00505321"/>
    <w:rsid w:val="005055A9"/>
    <w:rsid w:val="00510060"/>
    <w:rsid w:val="005107E0"/>
    <w:rsid w:val="00511C16"/>
    <w:rsid w:val="00511DD0"/>
    <w:rsid w:val="005124AC"/>
    <w:rsid w:val="00512DA3"/>
    <w:rsid w:val="005151A1"/>
    <w:rsid w:val="00515CBA"/>
    <w:rsid w:val="005168AB"/>
    <w:rsid w:val="005168D3"/>
    <w:rsid w:val="00516C2A"/>
    <w:rsid w:val="00517161"/>
    <w:rsid w:val="005177FB"/>
    <w:rsid w:val="00517F07"/>
    <w:rsid w:val="00520711"/>
    <w:rsid w:val="00527F5E"/>
    <w:rsid w:val="00531CB4"/>
    <w:rsid w:val="00533BD0"/>
    <w:rsid w:val="0053552A"/>
    <w:rsid w:val="00541BD5"/>
    <w:rsid w:val="0054477B"/>
    <w:rsid w:val="00545D6F"/>
    <w:rsid w:val="00547F60"/>
    <w:rsid w:val="005529AE"/>
    <w:rsid w:val="00552F81"/>
    <w:rsid w:val="00554F70"/>
    <w:rsid w:val="00557398"/>
    <w:rsid w:val="00560F8A"/>
    <w:rsid w:val="00562C36"/>
    <w:rsid w:val="005634A4"/>
    <w:rsid w:val="00565792"/>
    <w:rsid w:val="00566276"/>
    <w:rsid w:val="00567435"/>
    <w:rsid w:val="00570BA3"/>
    <w:rsid w:val="00572087"/>
    <w:rsid w:val="005720AC"/>
    <w:rsid w:val="00572E50"/>
    <w:rsid w:val="00575272"/>
    <w:rsid w:val="00575420"/>
    <w:rsid w:val="005777FD"/>
    <w:rsid w:val="00580711"/>
    <w:rsid w:val="0058273A"/>
    <w:rsid w:val="005848FF"/>
    <w:rsid w:val="005875E2"/>
    <w:rsid w:val="00590BE2"/>
    <w:rsid w:val="0059113B"/>
    <w:rsid w:val="00591BFF"/>
    <w:rsid w:val="00593793"/>
    <w:rsid w:val="00593E4E"/>
    <w:rsid w:val="00594364"/>
    <w:rsid w:val="00594F4C"/>
    <w:rsid w:val="00596500"/>
    <w:rsid w:val="00596D3C"/>
    <w:rsid w:val="00597290"/>
    <w:rsid w:val="005A1AC5"/>
    <w:rsid w:val="005A4B77"/>
    <w:rsid w:val="005A5EDA"/>
    <w:rsid w:val="005A62DD"/>
    <w:rsid w:val="005B2DF7"/>
    <w:rsid w:val="005B48A3"/>
    <w:rsid w:val="005B6279"/>
    <w:rsid w:val="005B64A3"/>
    <w:rsid w:val="005B70CE"/>
    <w:rsid w:val="005C0389"/>
    <w:rsid w:val="005C48B3"/>
    <w:rsid w:val="005C5124"/>
    <w:rsid w:val="005C5A9F"/>
    <w:rsid w:val="005C78FA"/>
    <w:rsid w:val="005D0308"/>
    <w:rsid w:val="005D0688"/>
    <w:rsid w:val="005D2F32"/>
    <w:rsid w:val="005D359A"/>
    <w:rsid w:val="005D4AD1"/>
    <w:rsid w:val="005E0784"/>
    <w:rsid w:val="005E2EEE"/>
    <w:rsid w:val="005E2FE6"/>
    <w:rsid w:val="005F3A37"/>
    <w:rsid w:val="005F73EF"/>
    <w:rsid w:val="00602E8C"/>
    <w:rsid w:val="00602EB6"/>
    <w:rsid w:val="006037B7"/>
    <w:rsid w:val="00606802"/>
    <w:rsid w:val="006079BC"/>
    <w:rsid w:val="00607DDC"/>
    <w:rsid w:val="00611E48"/>
    <w:rsid w:val="006161A7"/>
    <w:rsid w:val="0061699C"/>
    <w:rsid w:val="00616FDA"/>
    <w:rsid w:val="00617093"/>
    <w:rsid w:val="00617D3E"/>
    <w:rsid w:val="00621E8E"/>
    <w:rsid w:val="00621F89"/>
    <w:rsid w:val="006232A1"/>
    <w:rsid w:val="006248C8"/>
    <w:rsid w:val="00625C57"/>
    <w:rsid w:val="00626FF8"/>
    <w:rsid w:val="00631699"/>
    <w:rsid w:val="00631A0B"/>
    <w:rsid w:val="00631E1B"/>
    <w:rsid w:val="006331AD"/>
    <w:rsid w:val="006340D8"/>
    <w:rsid w:val="00636927"/>
    <w:rsid w:val="00637C15"/>
    <w:rsid w:val="00640FE4"/>
    <w:rsid w:val="00643FF2"/>
    <w:rsid w:val="00644FA9"/>
    <w:rsid w:val="006451CD"/>
    <w:rsid w:val="006463CC"/>
    <w:rsid w:val="00650A9C"/>
    <w:rsid w:val="00651848"/>
    <w:rsid w:val="00652427"/>
    <w:rsid w:val="00655812"/>
    <w:rsid w:val="00655ACD"/>
    <w:rsid w:val="0065629F"/>
    <w:rsid w:val="0066050A"/>
    <w:rsid w:val="00660AAC"/>
    <w:rsid w:val="00661159"/>
    <w:rsid w:val="0066119F"/>
    <w:rsid w:val="006629E9"/>
    <w:rsid w:val="00667573"/>
    <w:rsid w:val="00667C28"/>
    <w:rsid w:val="00667CA9"/>
    <w:rsid w:val="006726E0"/>
    <w:rsid w:val="00673DB3"/>
    <w:rsid w:val="00674C1D"/>
    <w:rsid w:val="00674C8E"/>
    <w:rsid w:val="0067701B"/>
    <w:rsid w:val="00677EBD"/>
    <w:rsid w:val="00677F02"/>
    <w:rsid w:val="0068045E"/>
    <w:rsid w:val="006806F3"/>
    <w:rsid w:val="00681451"/>
    <w:rsid w:val="00681C70"/>
    <w:rsid w:val="0068370B"/>
    <w:rsid w:val="00683E6D"/>
    <w:rsid w:val="006841ED"/>
    <w:rsid w:val="00686093"/>
    <w:rsid w:val="00686800"/>
    <w:rsid w:val="00686B8C"/>
    <w:rsid w:val="00686FD2"/>
    <w:rsid w:val="006871EB"/>
    <w:rsid w:val="00690174"/>
    <w:rsid w:val="0069081D"/>
    <w:rsid w:val="00691E7B"/>
    <w:rsid w:val="006926E1"/>
    <w:rsid w:val="006947D0"/>
    <w:rsid w:val="006964A2"/>
    <w:rsid w:val="006A08F5"/>
    <w:rsid w:val="006A0B00"/>
    <w:rsid w:val="006A0E70"/>
    <w:rsid w:val="006A46BB"/>
    <w:rsid w:val="006A76A5"/>
    <w:rsid w:val="006B13B2"/>
    <w:rsid w:val="006B2094"/>
    <w:rsid w:val="006B3651"/>
    <w:rsid w:val="006B3D57"/>
    <w:rsid w:val="006B59E1"/>
    <w:rsid w:val="006B6DD2"/>
    <w:rsid w:val="006C27C8"/>
    <w:rsid w:val="006C4FE9"/>
    <w:rsid w:val="006D12AF"/>
    <w:rsid w:val="006D1824"/>
    <w:rsid w:val="006D3A35"/>
    <w:rsid w:val="006D46A8"/>
    <w:rsid w:val="006E1147"/>
    <w:rsid w:val="006E21F0"/>
    <w:rsid w:val="006E2667"/>
    <w:rsid w:val="006E3088"/>
    <w:rsid w:val="006E6639"/>
    <w:rsid w:val="006F24B5"/>
    <w:rsid w:val="006F3120"/>
    <w:rsid w:val="006F3ECA"/>
    <w:rsid w:val="006F451A"/>
    <w:rsid w:val="006F6886"/>
    <w:rsid w:val="006F7887"/>
    <w:rsid w:val="00705305"/>
    <w:rsid w:val="007057F5"/>
    <w:rsid w:val="007060A9"/>
    <w:rsid w:val="00707D59"/>
    <w:rsid w:val="0071053B"/>
    <w:rsid w:val="00710831"/>
    <w:rsid w:val="00711F50"/>
    <w:rsid w:val="007158D0"/>
    <w:rsid w:val="00715BBB"/>
    <w:rsid w:val="00721028"/>
    <w:rsid w:val="007256CA"/>
    <w:rsid w:val="0072591D"/>
    <w:rsid w:val="0072593A"/>
    <w:rsid w:val="0072673F"/>
    <w:rsid w:val="007271AB"/>
    <w:rsid w:val="00730225"/>
    <w:rsid w:val="00730CD2"/>
    <w:rsid w:val="007324C4"/>
    <w:rsid w:val="0073304B"/>
    <w:rsid w:val="00733490"/>
    <w:rsid w:val="00733669"/>
    <w:rsid w:val="007337B6"/>
    <w:rsid w:val="007414CD"/>
    <w:rsid w:val="00741795"/>
    <w:rsid w:val="00741B2A"/>
    <w:rsid w:val="007424E5"/>
    <w:rsid w:val="0074596E"/>
    <w:rsid w:val="00750864"/>
    <w:rsid w:val="0075179F"/>
    <w:rsid w:val="00751E65"/>
    <w:rsid w:val="00752F11"/>
    <w:rsid w:val="00762AA5"/>
    <w:rsid w:val="00762C17"/>
    <w:rsid w:val="00763A45"/>
    <w:rsid w:val="00764ACF"/>
    <w:rsid w:val="0076642F"/>
    <w:rsid w:val="007707CD"/>
    <w:rsid w:val="00773372"/>
    <w:rsid w:val="00773E06"/>
    <w:rsid w:val="007773D2"/>
    <w:rsid w:val="00781A4F"/>
    <w:rsid w:val="00782EAC"/>
    <w:rsid w:val="00784284"/>
    <w:rsid w:val="007860DD"/>
    <w:rsid w:val="0078665D"/>
    <w:rsid w:val="00790355"/>
    <w:rsid w:val="00790C1B"/>
    <w:rsid w:val="00791115"/>
    <w:rsid w:val="00792136"/>
    <w:rsid w:val="007A00F7"/>
    <w:rsid w:val="007A07CB"/>
    <w:rsid w:val="007A0A05"/>
    <w:rsid w:val="007A44AA"/>
    <w:rsid w:val="007B0620"/>
    <w:rsid w:val="007B229F"/>
    <w:rsid w:val="007B24DD"/>
    <w:rsid w:val="007B279C"/>
    <w:rsid w:val="007B28BC"/>
    <w:rsid w:val="007B2C12"/>
    <w:rsid w:val="007B403C"/>
    <w:rsid w:val="007B41EA"/>
    <w:rsid w:val="007B62BA"/>
    <w:rsid w:val="007B6B1E"/>
    <w:rsid w:val="007B7A7A"/>
    <w:rsid w:val="007B7C31"/>
    <w:rsid w:val="007C1CBA"/>
    <w:rsid w:val="007C4403"/>
    <w:rsid w:val="007C76D6"/>
    <w:rsid w:val="007D09EA"/>
    <w:rsid w:val="007D0A66"/>
    <w:rsid w:val="007D1A25"/>
    <w:rsid w:val="007D2911"/>
    <w:rsid w:val="007D3238"/>
    <w:rsid w:val="007D4D97"/>
    <w:rsid w:val="007E3AE6"/>
    <w:rsid w:val="007E5318"/>
    <w:rsid w:val="007E6FE8"/>
    <w:rsid w:val="007E7C30"/>
    <w:rsid w:val="007F0398"/>
    <w:rsid w:val="007F3170"/>
    <w:rsid w:val="007F3B18"/>
    <w:rsid w:val="007F6D1E"/>
    <w:rsid w:val="007F76B0"/>
    <w:rsid w:val="00802048"/>
    <w:rsid w:val="008104A3"/>
    <w:rsid w:val="00810B5D"/>
    <w:rsid w:val="008125E8"/>
    <w:rsid w:val="00812D57"/>
    <w:rsid w:val="00814932"/>
    <w:rsid w:val="00816A40"/>
    <w:rsid w:val="00817346"/>
    <w:rsid w:val="008208B7"/>
    <w:rsid w:val="008213A1"/>
    <w:rsid w:val="00822DF1"/>
    <w:rsid w:val="00823BB0"/>
    <w:rsid w:val="00824490"/>
    <w:rsid w:val="008252C2"/>
    <w:rsid w:val="00825336"/>
    <w:rsid w:val="008310B9"/>
    <w:rsid w:val="00831B8A"/>
    <w:rsid w:val="00834CDF"/>
    <w:rsid w:val="00840376"/>
    <w:rsid w:val="008424D5"/>
    <w:rsid w:val="00845F19"/>
    <w:rsid w:val="00846B94"/>
    <w:rsid w:val="0084705B"/>
    <w:rsid w:val="0084769E"/>
    <w:rsid w:val="00847C6D"/>
    <w:rsid w:val="0085023B"/>
    <w:rsid w:val="008506A1"/>
    <w:rsid w:val="00850993"/>
    <w:rsid w:val="008513B7"/>
    <w:rsid w:val="00851C0B"/>
    <w:rsid w:val="008542B3"/>
    <w:rsid w:val="0085593F"/>
    <w:rsid w:val="00855A4C"/>
    <w:rsid w:val="008560C9"/>
    <w:rsid w:val="00857522"/>
    <w:rsid w:val="00857B81"/>
    <w:rsid w:val="008605B7"/>
    <w:rsid w:val="00860F44"/>
    <w:rsid w:val="0086279E"/>
    <w:rsid w:val="00867008"/>
    <w:rsid w:val="0087315F"/>
    <w:rsid w:val="00874091"/>
    <w:rsid w:val="00875E6C"/>
    <w:rsid w:val="0088156C"/>
    <w:rsid w:val="00882A18"/>
    <w:rsid w:val="008853AF"/>
    <w:rsid w:val="00887898"/>
    <w:rsid w:val="00887AE9"/>
    <w:rsid w:val="00887D61"/>
    <w:rsid w:val="008916CD"/>
    <w:rsid w:val="00892918"/>
    <w:rsid w:val="0089337D"/>
    <w:rsid w:val="00893D3C"/>
    <w:rsid w:val="008A0BD3"/>
    <w:rsid w:val="008A494A"/>
    <w:rsid w:val="008A7E74"/>
    <w:rsid w:val="008B07EB"/>
    <w:rsid w:val="008B1221"/>
    <w:rsid w:val="008B28FF"/>
    <w:rsid w:val="008B3679"/>
    <w:rsid w:val="008B36CB"/>
    <w:rsid w:val="008B3EB0"/>
    <w:rsid w:val="008B68D8"/>
    <w:rsid w:val="008B6F58"/>
    <w:rsid w:val="008B6F96"/>
    <w:rsid w:val="008C0324"/>
    <w:rsid w:val="008C11D0"/>
    <w:rsid w:val="008C17DF"/>
    <w:rsid w:val="008C1D9C"/>
    <w:rsid w:val="008C34BE"/>
    <w:rsid w:val="008C4271"/>
    <w:rsid w:val="008C69DC"/>
    <w:rsid w:val="008C71E0"/>
    <w:rsid w:val="008D1524"/>
    <w:rsid w:val="008D51CC"/>
    <w:rsid w:val="008D63CF"/>
    <w:rsid w:val="008D732C"/>
    <w:rsid w:val="008E0007"/>
    <w:rsid w:val="008E2414"/>
    <w:rsid w:val="008E4187"/>
    <w:rsid w:val="008E5ACE"/>
    <w:rsid w:val="008E606D"/>
    <w:rsid w:val="008E6132"/>
    <w:rsid w:val="008E74CE"/>
    <w:rsid w:val="008F54FB"/>
    <w:rsid w:val="008F6720"/>
    <w:rsid w:val="008F6E8C"/>
    <w:rsid w:val="008F7F1A"/>
    <w:rsid w:val="00907538"/>
    <w:rsid w:val="00913515"/>
    <w:rsid w:val="0092050D"/>
    <w:rsid w:val="009230D4"/>
    <w:rsid w:val="00923C8B"/>
    <w:rsid w:val="00926ECB"/>
    <w:rsid w:val="00932CE5"/>
    <w:rsid w:val="00932D31"/>
    <w:rsid w:val="00936A9A"/>
    <w:rsid w:val="009379F6"/>
    <w:rsid w:val="00940296"/>
    <w:rsid w:val="00941450"/>
    <w:rsid w:val="009428BD"/>
    <w:rsid w:val="00943290"/>
    <w:rsid w:val="00944F0D"/>
    <w:rsid w:val="009453F7"/>
    <w:rsid w:val="009505FC"/>
    <w:rsid w:val="00954548"/>
    <w:rsid w:val="009553F5"/>
    <w:rsid w:val="00956278"/>
    <w:rsid w:val="00956950"/>
    <w:rsid w:val="00956AFC"/>
    <w:rsid w:val="00956F88"/>
    <w:rsid w:val="00957805"/>
    <w:rsid w:val="00957C93"/>
    <w:rsid w:val="00960FCF"/>
    <w:rsid w:val="0096246E"/>
    <w:rsid w:val="00963108"/>
    <w:rsid w:val="0096427A"/>
    <w:rsid w:val="00964531"/>
    <w:rsid w:val="00965347"/>
    <w:rsid w:val="0097318E"/>
    <w:rsid w:val="009776E1"/>
    <w:rsid w:val="00981A35"/>
    <w:rsid w:val="00983E18"/>
    <w:rsid w:val="009843EB"/>
    <w:rsid w:val="009853AF"/>
    <w:rsid w:val="0098614B"/>
    <w:rsid w:val="00987F97"/>
    <w:rsid w:val="00990797"/>
    <w:rsid w:val="00991F13"/>
    <w:rsid w:val="0099453B"/>
    <w:rsid w:val="0099499F"/>
    <w:rsid w:val="009957A9"/>
    <w:rsid w:val="009A202F"/>
    <w:rsid w:val="009A2401"/>
    <w:rsid w:val="009A3411"/>
    <w:rsid w:val="009A492E"/>
    <w:rsid w:val="009A637E"/>
    <w:rsid w:val="009A7C13"/>
    <w:rsid w:val="009B2F7E"/>
    <w:rsid w:val="009C00B9"/>
    <w:rsid w:val="009C135B"/>
    <w:rsid w:val="009D29C5"/>
    <w:rsid w:val="009D74F5"/>
    <w:rsid w:val="009D7FF5"/>
    <w:rsid w:val="009E1B86"/>
    <w:rsid w:val="009E3884"/>
    <w:rsid w:val="009E4F3E"/>
    <w:rsid w:val="009E79E7"/>
    <w:rsid w:val="009F1809"/>
    <w:rsid w:val="009F2711"/>
    <w:rsid w:val="009F4655"/>
    <w:rsid w:val="009F6A5D"/>
    <w:rsid w:val="009F789C"/>
    <w:rsid w:val="00A009EB"/>
    <w:rsid w:val="00A00DC7"/>
    <w:rsid w:val="00A03FBC"/>
    <w:rsid w:val="00A12191"/>
    <w:rsid w:val="00A13EA9"/>
    <w:rsid w:val="00A15A84"/>
    <w:rsid w:val="00A163FE"/>
    <w:rsid w:val="00A16641"/>
    <w:rsid w:val="00A21B3D"/>
    <w:rsid w:val="00A24769"/>
    <w:rsid w:val="00A255B2"/>
    <w:rsid w:val="00A26347"/>
    <w:rsid w:val="00A269EE"/>
    <w:rsid w:val="00A34FFA"/>
    <w:rsid w:val="00A370F8"/>
    <w:rsid w:val="00A42B38"/>
    <w:rsid w:val="00A4420C"/>
    <w:rsid w:val="00A446A9"/>
    <w:rsid w:val="00A44B16"/>
    <w:rsid w:val="00A45BB8"/>
    <w:rsid w:val="00A47726"/>
    <w:rsid w:val="00A51702"/>
    <w:rsid w:val="00A51855"/>
    <w:rsid w:val="00A548B1"/>
    <w:rsid w:val="00A57719"/>
    <w:rsid w:val="00A608E3"/>
    <w:rsid w:val="00A609CB"/>
    <w:rsid w:val="00A60C84"/>
    <w:rsid w:val="00A62698"/>
    <w:rsid w:val="00A67F71"/>
    <w:rsid w:val="00A70B7D"/>
    <w:rsid w:val="00A72860"/>
    <w:rsid w:val="00A72EDB"/>
    <w:rsid w:val="00A80528"/>
    <w:rsid w:val="00A81EEF"/>
    <w:rsid w:val="00A83795"/>
    <w:rsid w:val="00A861DC"/>
    <w:rsid w:val="00A86BEB"/>
    <w:rsid w:val="00A9036A"/>
    <w:rsid w:val="00A928D9"/>
    <w:rsid w:val="00A94716"/>
    <w:rsid w:val="00A9472F"/>
    <w:rsid w:val="00A95BB8"/>
    <w:rsid w:val="00A973D2"/>
    <w:rsid w:val="00A97F7B"/>
    <w:rsid w:val="00AA24B9"/>
    <w:rsid w:val="00AA3DC6"/>
    <w:rsid w:val="00AA3DEE"/>
    <w:rsid w:val="00AA6CF2"/>
    <w:rsid w:val="00AA73B1"/>
    <w:rsid w:val="00AB004E"/>
    <w:rsid w:val="00AB047A"/>
    <w:rsid w:val="00AB2FE7"/>
    <w:rsid w:val="00AB3786"/>
    <w:rsid w:val="00AB4645"/>
    <w:rsid w:val="00AB50B4"/>
    <w:rsid w:val="00AB70AF"/>
    <w:rsid w:val="00AC11CE"/>
    <w:rsid w:val="00AC1F37"/>
    <w:rsid w:val="00AC2A67"/>
    <w:rsid w:val="00AC463F"/>
    <w:rsid w:val="00AC6354"/>
    <w:rsid w:val="00AC7C16"/>
    <w:rsid w:val="00AD2AD2"/>
    <w:rsid w:val="00AD2AE3"/>
    <w:rsid w:val="00AD2D64"/>
    <w:rsid w:val="00AD4113"/>
    <w:rsid w:val="00AD55C3"/>
    <w:rsid w:val="00AD66CF"/>
    <w:rsid w:val="00AD688B"/>
    <w:rsid w:val="00AD7A09"/>
    <w:rsid w:val="00AE0253"/>
    <w:rsid w:val="00AE02B4"/>
    <w:rsid w:val="00AE65E8"/>
    <w:rsid w:val="00AF1A18"/>
    <w:rsid w:val="00AF2D2A"/>
    <w:rsid w:val="00AF5082"/>
    <w:rsid w:val="00B00C03"/>
    <w:rsid w:val="00B015D3"/>
    <w:rsid w:val="00B05C08"/>
    <w:rsid w:val="00B0611F"/>
    <w:rsid w:val="00B103E7"/>
    <w:rsid w:val="00B114F3"/>
    <w:rsid w:val="00B12E40"/>
    <w:rsid w:val="00B13F35"/>
    <w:rsid w:val="00B14B91"/>
    <w:rsid w:val="00B14BDA"/>
    <w:rsid w:val="00B15093"/>
    <w:rsid w:val="00B218C0"/>
    <w:rsid w:val="00B241DB"/>
    <w:rsid w:val="00B24587"/>
    <w:rsid w:val="00B24924"/>
    <w:rsid w:val="00B25284"/>
    <w:rsid w:val="00B260B7"/>
    <w:rsid w:val="00B2643F"/>
    <w:rsid w:val="00B27015"/>
    <w:rsid w:val="00B301B4"/>
    <w:rsid w:val="00B31181"/>
    <w:rsid w:val="00B3182B"/>
    <w:rsid w:val="00B3520A"/>
    <w:rsid w:val="00B3608B"/>
    <w:rsid w:val="00B36EC0"/>
    <w:rsid w:val="00B41652"/>
    <w:rsid w:val="00B43457"/>
    <w:rsid w:val="00B43A15"/>
    <w:rsid w:val="00B43D79"/>
    <w:rsid w:val="00B444F7"/>
    <w:rsid w:val="00B52493"/>
    <w:rsid w:val="00B53B8C"/>
    <w:rsid w:val="00B54AE0"/>
    <w:rsid w:val="00B54F36"/>
    <w:rsid w:val="00B55A83"/>
    <w:rsid w:val="00B55FF7"/>
    <w:rsid w:val="00B5656D"/>
    <w:rsid w:val="00B61FFD"/>
    <w:rsid w:val="00B6378F"/>
    <w:rsid w:val="00B63F2C"/>
    <w:rsid w:val="00B645D7"/>
    <w:rsid w:val="00B70AD7"/>
    <w:rsid w:val="00B723CB"/>
    <w:rsid w:val="00B72771"/>
    <w:rsid w:val="00B73A7C"/>
    <w:rsid w:val="00B7557A"/>
    <w:rsid w:val="00B763A6"/>
    <w:rsid w:val="00B765F7"/>
    <w:rsid w:val="00B813AE"/>
    <w:rsid w:val="00B83B75"/>
    <w:rsid w:val="00B90A07"/>
    <w:rsid w:val="00B924F0"/>
    <w:rsid w:val="00B93896"/>
    <w:rsid w:val="00B947DD"/>
    <w:rsid w:val="00B96EED"/>
    <w:rsid w:val="00BA164B"/>
    <w:rsid w:val="00BA2A6D"/>
    <w:rsid w:val="00BB2643"/>
    <w:rsid w:val="00BB27D2"/>
    <w:rsid w:val="00BB34B1"/>
    <w:rsid w:val="00BB5896"/>
    <w:rsid w:val="00BB68B2"/>
    <w:rsid w:val="00BC1F3C"/>
    <w:rsid w:val="00BC4A1D"/>
    <w:rsid w:val="00BC5355"/>
    <w:rsid w:val="00BC5C01"/>
    <w:rsid w:val="00BD37D2"/>
    <w:rsid w:val="00BD3970"/>
    <w:rsid w:val="00BD7134"/>
    <w:rsid w:val="00BD7FA7"/>
    <w:rsid w:val="00BE049C"/>
    <w:rsid w:val="00BE0D9B"/>
    <w:rsid w:val="00BE5401"/>
    <w:rsid w:val="00BE6743"/>
    <w:rsid w:val="00BE710F"/>
    <w:rsid w:val="00BF1C46"/>
    <w:rsid w:val="00BF1EFF"/>
    <w:rsid w:val="00BF3264"/>
    <w:rsid w:val="00BF3F4C"/>
    <w:rsid w:val="00BF6270"/>
    <w:rsid w:val="00BF6801"/>
    <w:rsid w:val="00C05533"/>
    <w:rsid w:val="00C06067"/>
    <w:rsid w:val="00C10FE9"/>
    <w:rsid w:val="00C1446F"/>
    <w:rsid w:val="00C17F2E"/>
    <w:rsid w:val="00C17F3C"/>
    <w:rsid w:val="00C20C78"/>
    <w:rsid w:val="00C21263"/>
    <w:rsid w:val="00C25A42"/>
    <w:rsid w:val="00C32DF0"/>
    <w:rsid w:val="00C40151"/>
    <w:rsid w:val="00C407F0"/>
    <w:rsid w:val="00C43FE1"/>
    <w:rsid w:val="00C4415B"/>
    <w:rsid w:val="00C45FDD"/>
    <w:rsid w:val="00C46729"/>
    <w:rsid w:val="00C50B73"/>
    <w:rsid w:val="00C517AD"/>
    <w:rsid w:val="00C51B9C"/>
    <w:rsid w:val="00C53526"/>
    <w:rsid w:val="00C54203"/>
    <w:rsid w:val="00C56712"/>
    <w:rsid w:val="00C5715F"/>
    <w:rsid w:val="00C63F5F"/>
    <w:rsid w:val="00C643B6"/>
    <w:rsid w:val="00C65EBF"/>
    <w:rsid w:val="00C70381"/>
    <w:rsid w:val="00C727A2"/>
    <w:rsid w:val="00C736AA"/>
    <w:rsid w:val="00C73CE6"/>
    <w:rsid w:val="00C75A73"/>
    <w:rsid w:val="00C76F9A"/>
    <w:rsid w:val="00C81684"/>
    <w:rsid w:val="00C83CDD"/>
    <w:rsid w:val="00C85DCC"/>
    <w:rsid w:val="00C8670A"/>
    <w:rsid w:val="00C8716A"/>
    <w:rsid w:val="00C872D9"/>
    <w:rsid w:val="00C93A6D"/>
    <w:rsid w:val="00C94901"/>
    <w:rsid w:val="00C971E0"/>
    <w:rsid w:val="00C97CCC"/>
    <w:rsid w:val="00CA0749"/>
    <w:rsid w:val="00CA0C02"/>
    <w:rsid w:val="00CA0E43"/>
    <w:rsid w:val="00CA1BC9"/>
    <w:rsid w:val="00CA4EE3"/>
    <w:rsid w:val="00CB01BC"/>
    <w:rsid w:val="00CB238B"/>
    <w:rsid w:val="00CB3605"/>
    <w:rsid w:val="00CB4127"/>
    <w:rsid w:val="00CB4C41"/>
    <w:rsid w:val="00CB5D14"/>
    <w:rsid w:val="00CB5D2C"/>
    <w:rsid w:val="00CB78ED"/>
    <w:rsid w:val="00CC0375"/>
    <w:rsid w:val="00CC2133"/>
    <w:rsid w:val="00CC43ED"/>
    <w:rsid w:val="00CC6FF8"/>
    <w:rsid w:val="00CC777F"/>
    <w:rsid w:val="00CC7D90"/>
    <w:rsid w:val="00CD2ED5"/>
    <w:rsid w:val="00CD301D"/>
    <w:rsid w:val="00CD30F2"/>
    <w:rsid w:val="00CD3966"/>
    <w:rsid w:val="00CD3C39"/>
    <w:rsid w:val="00CD459B"/>
    <w:rsid w:val="00CD5764"/>
    <w:rsid w:val="00CD671A"/>
    <w:rsid w:val="00CE039C"/>
    <w:rsid w:val="00CE47F9"/>
    <w:rsid w:val="00CF2D8F"/>
    <w:rsid w:val="00CF33C5"/>
    <w:rsid w:val="00CF50D8"/>
    <w:rsid w:val="00CF59E2"/>
    <w:rsid w:val="00CF76DA"/>
    <w:rsid w:val="00D000A0"/>
    <w:rsid w:val="00D00A23"/>
    <w:rsid w:val="00D01956"/>
    <w:rsid w:val="00D01EF2"/>
    <w:rsid w:val="00D02430"/>
    <w:rsid w:val="00D0369F"/>
    <w:rsid w:val="00D03E40"/>
    <w:rsid w:val="00D047BC"/>
    <w:rsid w:val="00D04B16"/>
    <w:rsid w:val="00D066B6"/>
    <w:rsid w:val="00D126D5"/>
    <w:rsid w:val="00D136E6"/>
    <w:rsid w:val="00D137BE"/>
    <w:rsid w:val="00D13A59"/>
    <w:rsid w:val="00D1554A"/>
    <w:rsid w:val="00D15553"/>
    <w:rsid w:val="00D216BF"/>
    <w:rsid w:val="00D21D12"/>
    <w:rsid w:val="00D22C71"/>
    <w:rsid w:val="00D2439D"/>
    <w:rsid w:val="00D245D4"/>
    <w:rsid w:val="00D25081"/>
    <w:rsid w:val="00D254B9"/>
    <w:rsid w:val="00D25F07"/>
    <w:rsid w:val="00D27AE0"/>
    <w:rsid w:val="00D27D07"/>
    <w:rsid w:val="00D31A8E"/>
    <w:rsid w:val="00D32788"/>
    <w:rsid w:val="00D332EC"/>
    <w:rsid w:val="00D33F92"/>
    <w:rsid w:val="00D3699C"/>
    <w:rsid w:val="00D369C4"/>
    <w:rsid w:val="00D36A8D"/>
    <w:rsid w:val="00D36CED"/>
    <w:rsid w:val="00D37736"/>
    <w:rsid w:val="00D406A3"/>
    <w:rsid w:val="00D4353D"/>
    <w:rsid w:val="00D43D7B"/>
    <w:rsid w:val="00D45750"/>
    <w:rsid w:val="00D47915"/>
    <w:rsid w:val="00D50F5D"/>
    <w:rsid w:val="00D5645E"/>
    <w:rsid w:val="00D57494"/>
    <w:rsid w:val="00D57BFA"/>
    <w:rsid w:val="00D6035C"/>
    <w:rsid w:val="00D619CD"/>
    <w:rsid w:val="00D61E50"/>
    <w:rsid w:val="00D61FE4"/>
    <w:rsid w:val="00D62CDD"/>
    <w:rsid w:val="00D63BFC"/>
    <w:rsid w:val="00D64659"/>
    <w:rsid w:val="00D64A53"/>
    <w:rsid w:val="00D66002"/>
    <w:rsid w:val="00D66532"/>
    <w:rsid w:val="00D66948"/>
    <w:rsid w:val="00D679E0"/>
    <w:rsid w:val="00D679FE"/>
    <w:rsid w:val="00D703B4"/>
    <w:rsid w:val="00D723F5"/>
    <w:rsid w:val="00D73929"/>
    <w:rsid w:val="00D74B67"/>
    <w:rsid w:val="00D74C9F"/>
    <w:rsid w:val="00D76644"/>
    <w:rsid w:val="00D80D99"/>
    <w:rsid w:val="00D83C7C"/>
    <w:rsid w:val="00D8609D"/>
    <w:rsid w:val="00D86630"/>
    <w:rsid w:val="00D86B15"/>
    <w:rsid w:val="00D87026"/>
    <w:rsid w:val="00D878FF"/>
    <w:rsid w:val="00D87FB4"/>
    <w:rsid w:val="00D900ED"/>
    <w:rsid w:val="00D91D31"/>
    <w:rsid w:val="00D929C4"/>
    <w:rsid w:val="00D951F4"/>
    <w:rsid w:val="00D963A5"/>
    <w:rsid w:val="00D96F5D"/>
    <w:rsid w:val="00D97EAC"/>
    <w:rsid w:val="00DA1106"/>
    <w:rsid w:val="00DA5172"/>
    <w:rsid w:val="00DB02CA"/>
    <w:rsid w:val="00DB1F0F"/>
    <w:rsid w:val="00DB2B58"/>
    <w:rsid w:val="00DB311A"/>
    <w:rsid w:val="00DB4FB1"/>
    <w:rsid w:val="00DB592B"/>
    <w:rsid w:val="00DB5A4E"/>
    <w:rsid w:val="00DB690F"/>
    <w:rsid w:val="00DB7F60"/>
    <w:rsid w:val="00DC3145"/>
    <w:rsid w:val="00DC497C"/>
    <w:rsid w:val="00DC55D5"/>
    <w:rsid w:val="00DC775A"/>
    <w:rsid w:val="00DD0C98"/>
    <w:rsid w:val="00DD0F66"/>
    <w:rsid w:val="00DD5026"/>
    <w:rsid w:val="00DD55DA"/>
    <w:rsid w:val="00DD5C72"/>
    <w:rsid w:val="00DD6810"/>
    <w:rsid w:val="00DD6912"/>
    <w:rsid w:val="00DD769A"/>
    <w:rsid w:val="00DE20BE"/>
    <w:rsid w:val="00DE62A0"/>
    <w:rsid w:val="00DE719A"/>
    <w:rsid w:val="00DE751D"/>
    <w:rsid w:val="00DE7534"/>
    <w:rsid w:val="00DF0338"/>
    <w:rsid w:val="00DF25FB"/>
    <w:rsid w:val="00DF42E6"/>
    <w:rsid w:val="00DF7C41"/>
    <w:rsid w:val="00E05BC4"/>
    <w:rsid w:val="00E062AC"/>
    <w:rsid w:val="00E114D9"/>
    <w:rsid w:val="00E11C34"/>
    <w:rsid w:val="00E12011"/>
    <w:rsid w:val="00E12118"/>
    <w:rsid w:val="00E121A7"/>
    <w:rsid w:val="00E14B3D"/>
    <w:rsid w:val="00E16436"/>
    <w:rsid w:val="00E16447"/>
    <w:rsid w:val="00E22977"/>
    <w:rsid w:val="00E25F5D"/>
    <w:rsid w:val="00E30191"/>
    <w:rsid w:val="00E30A2A"/>
    <w:rsid w:val="00E30E46"/>
    <w:rsid w:val="00E31E55"/>
    <w:rsid w:val="00E32440"/>
    <w:rsid w:val="00E34073"/>
    <w:rsid w:val="00E34699"/>
    <w:rsid w:val="00E3513F"/>
    <w:rsid w:val="00E41C86"/>
    <w:rsid w:val="00E41E49"/>
    <w:rsid w:val="00E42B29"/>
    <w:rsid w:val="00E42BC9"/>
    <w:rsid w:val="00E433F5"/>
    <w:rsid w:val="00E44636"/>
    <w:rsid w:val="00E46AA7"/>
    <w:rsid w:val="00E46DD3"/>
    <w:rsid w:val="00E479BC"/>
    <w:rsid w:val="00E47F09"/>
    <w:rsid w:val="00E52FFB"/>
    <w:rsid w:val="00E57E93"/>
    <w:rsid w:val="00E6259E"/>
    <w:rsid w:val="00E650D3"/>
    <w:rsid w:val="00E6542B"/>
    <w:rsid w:val="00E656B5"/>
    <w:rsid w:val="00E70874"/>
    <w:rsid w:val="00E70FFD"/>
    <w:rsid w:val="00E731EC"/>
    <w:rsid w:val="00E73FB3"/>
    <w:rsid w:val="00E74299"/>
    <w:rsid w:val="00E76EF9"/>
    <w:rsid w:val="00E806A2"/>
    <w:rsid w:val="00E80D77"/>
    <w:rsid w:val="00E82181"/>
    <w:rsid w:val="00E83A3A"/>
    <w:rsid w:val="00E84AD4"/>
    <w:rsid w:val="00E87CCE"/>
    <w:rsid w:val="00E928B0"/>
    <w:rsid w:val="00E93278"/>
    <w:rsid w:val="00E96086"/>
    <w:rsid w:val="00E977D9"/>
    <w:rsid w:val="00EA1F1F"/>
    <w:rsid w:val="00EA22F2"/>
    <w:rsid w:val="00EA5035"/>
    <w:rsid w:val="00EA67E4"/>
    <w:rsid w:val="00EB1B30"/>
    <w:rsid w:val="00EB2A19"/>
    <w:rsid w:val="00EB5A48"/>
    <w:rsid w:val="00EB6E94"/>
    <w:rsid w:val="00EB7AD1"/>
    <w:rsid w:val="00EC06FE"/>
    <w:rsid w:val="00EC27C1"/>
    <w:rsid w:val="00EC384A"/>
    <w:rsid w:val="00EC4037"/>
    <w:rsid w:val="00EC73FD"/>
    <w:rsid w:val="00ED000F"/>
    <w:rsid w:val="00ED26FE"/>
    <w:rsid w:val="00ED2C59"/>
    <w:rsid w:val="00ED2E5D"/>
    <w:rsid w:val="00ED309F"/>
    <w:rsid w:val="00ED6A07"/>
    <w:rsid w:val="00EE056B"/>
    <w:rsid w:val="00EE0D95"/>
    <w:rsid w:val="00EE13C3"/>
    <w:rsid w:val="00EE3B77"/>
    <w:rsid w:val="00EE4889"/>
    <w:rsid w:val="00EE5ACC"/>
    <w:rsid w:val="00EE6328"/>
    <w:rsid w:val="00EE6A15"/>
    <w:rsid w:val="00EE7296"/>
    <w:rsid w:val="00EE7D1B"/>
    <w:rsid w:val="00EF3FD3"/>
    <w:rsid w:val="00EF4C6B"/>
    <w:rsid w:val="00EF6B95"/>
    <w:rsid w:val="00F00413"/>
    <w:rsid w:val="00F00FA0"/>
    <w:rsid w:val="00F01DA9"/>
    <w:rsid w:val="00F026A8"/>
    <w:rsid w:val="00F03E78"/>
    <w:rsid w:val="00F06063"/>
    <w:rsid w:val="00F06CA4"/>
    <w:rsid w:val="00F1009E"/>
    <w:rsid w:val="00F11EB3"/>
    <w:rsid w:val="00F12516"/>
    <w:rsid w:val="00F13AA5"/>
    <w:rsid w:val="00F14B05"/>
    <w:rsid w:val="00F21B77"/>
    <w:rsid w:val="00F23039"/>
    <w:rsid w:val="00F233B7"/>
    <w:rsid w:val="00F23888"/>
    <w:rsid w:val="00F25774"/>
    <w:rsid w:val="00F26B7B"/>
    <w:rsid w:val="00F27850"/>
    <w:rsid w:val="00F31750"/>
    <w:rsid w:val="00F34C59"/>
    <w:rsid w:val="00F3512D"/>
    <w:rsid w:val="00F35D3F"/>
    <w:rsid w:val="00F35FE0"/>
    <w:rsid w:val="00F37106"/>
    <w:rsid w:val="00F37A01"/>
    <w:rsid w:val="00F37B49"/>
    <w:rsid w:val="00F37C48"/>
    <w:rsid w:val="00F41FFC"/>
    <w:rsid w:val="00F42080"/>
    <w:rsid w:val="00F45B84"/>
    <w:rsid w:val="00F46B17"/>
    <w:rsid w:val="00F5137D"/>
    <w:rsid w:val="00F54F6D"/>
    <w:rsid w:val="00F5713E"/>
    <w:rsid w:val="00F606DE"/>
    <w:rsid w:val="00F6075F"/>
    <w:rsid w:val="00F60C03"/>
    <w:rsid w:val="00F62B7A"/>
    <w:rsid w:val="00F64309"/>
    <w:rsid w:val="00F70A3C"/>
    <w:rsid w:val="00F7442F"/>
    <w:rsid w:val="00F758F3"/>
    <w:rsid w:val="00F7631D"/>
    <w:rsid w:val="00F76D95"/>
    <w:rsid w:val="00F80DE9"/>
    <w:rsid w:val="00F827E7"/>
    <w:rsid w:val="00F84122"/>
    <w:rsid w:val="00F8717C"/>
    <w:rsid w:val="00F9232D"/>
    <w:rsid w:val="00F9456E"/>
    <w:rsid w:val="00F96AC1"/>
    <w:rsid w:val="00F9707D"/>
    <w:rsid w:val="00F974E5"/>
    <w:rsid w:val="00F9771A"/>
    <w:rsid w:val="00FA0F42"/>
    <w:rsid w:val="00FA1E0B"/>
    <w:rsid w:val="00FA291C"/>
    <w:rsid w:val="00FA2D5E"/>
    <w:rsid w:val="00FA36CD"/>
    <w:rsid w:val="00FB0EBC"/>
    <w:rsid w:val="00FB1136"/>
    <w:rsid w:val="00FC0132"/>
    <w:rsid w:val="00FC0B71"/>
    <w:rsid w:val="00FC19E7"/>
    <w:rsid w:val="00FC2830"/>
    <w:rsid w:val="00FC34CB"/>
    <w:rsid w:val="00FD2270"/>
    <w:rsid w:val="00FD36ED"/>
    <w:rsid w:val="00FD3C53"/>
    <w:rsid w:val="00FD4F91"/>
    <w:rsid w:val="00FD61FA"/>
    <w:rsid w:val="00FE013E"/>
    <w:rsid w:val="00FE29DD"/>
    <w:rsid w:val="00FF0F64"/>
    <w:rsid w:val="00FF26FE"/>
    <w:rsid w:val="00FF4C0E"/>
    <w:rsid w:val="00FF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F31C4"/>
  <w15:docId w15:val="{7E5CD9EF-D95D-444D-85A2-A0CB17D6D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10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10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link w:val="Heading2Char"/>
    <w:qFormat/>
    <w:rsid w:val="00DA1106"/>
    <w:pPr>
      <w:outlineLvl w:val="1"/>
    </w:pPr>
    <w:rPr>
      <w:rFonts w:ascii="Gill Sans MT" w:hAnsi="Gill Sans MT"/>
      <w:b/>
      <w:bCs/>
      <w:color w:val="000000"/>
      <w:kern w:val="28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440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qFormat/>
    <w:rsid w:val="00DA11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1106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A1106"/>
    <w:rPr>
      <w:rFonts w:ascii="Gill Sans MT" w:hAnsi="Gill Sans MT"/>
      <w:b/>
      <w:bCs/>
      <w:color w:val="000000"/>
      <w:kern w:val="28"/>
      <w:sz w:val="32"/>
      <w:szCs w:val="32"/>
    </w:rPr>
  </w:style>
  <w:style w:type="character" w:customStyle="1" w:styleId="Heading5Char">
    <w:name w:val="Heading 5 Char"/>
    <w:basedOn w:val="DefaultParagraphFont"/>
    <w:link w:val="Heading5"/>
    <w:rsid w:val="00DA1106"/>
    <w:rPr>
      <w:b/>
      <w:bCs/>
      <w:i/>
      <w:iCs/>
      <w:sz w:val="26"/>
      <w:szCs w:val="26"/>
    </w:rPr>
  </w:style>
  <w:style w:type="paragraph" w:styleId="Caption">
    <w:name w:val="caption"/>
    <w:basedOn w:val="Normal"/>
    <w:next w:val="Normal"/>
    <w:qFormat/>
    <w:rsid w:val="00DA1106"/>
    <w:rPr>
      <w:b/>
      <w:bCs/>
      <w:sz w:val="20"/>
      <w:szCs w:val="20"/>
    </w:rPr>
  </w:style>
  <w:style w:type="paragraph" w:styleId="ListParagraph">
    <w:name w:val="List Paragraph"/>
    <w:basedOn w:val="Normal"/>
    <w:qFormat/>
    <w:rsid w:val="00DA110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4C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00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D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D4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1A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1A0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1A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A0B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20551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</w:pPr>
    <w:rPr>
      <w:rFonts w:ascii="SimSun" w:eastAsia="SimSun" w:cs="SimSu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205516"/>
    <w:rPr>
      <w:rFonts w:ascii="SimSun" w:eastAsia="SimSun" w:cs="SimSun"/>
    </w:rPr>
  </w:style>
  <w:style w:type="paragraph" w:styleId="NoSpacing">
    <w:name w:val="No Spacing"/>
    <w:qFormat/>
    <w:rsid w:val="00163227"/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163227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AD1"/>
    <w:rPr>
      <w:rFonts w:ascii="Calibri" w:eastAsia="Calibri" w:hAnsi="Calibri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AD1"/>
    <w:rPr>
      <w:rFonts w:ascii="Calibri" w:eastAsia="Calibri" w:hAnsi="Calibri"/>
      <w:sz w:val="20"/>
      <w:szCs w:val="20"/>
      <w:lang w:bidi="en-US"/>
    </w:rPr>
  </w:style>
  <w:style w:type="character" w:customStyle="1" w:styleId="zip">
    <w:name w:val="zip"/>
    <w:basedOn w:val="DefaultParagraphFont"/>
    <w:rsid w:val="00B15093"/>
  </w:style>
  <w:style w:type="character" w:styleId="PlaceholderText">
    <w:name w:val="Placeholder Text"/>
    <w:basedOn w:val="DefaultParagraphFont"/>
    <w:uiPriority w:val="99"/>
    <w:semiHidden/>
    <w:rsid w:val="00D64A53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548B1"/>
    <w:rPr>
      <w:rFonts w:ascii="Tahoma" w:eastAsia="Calibri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548B1"/>
    <w:rPr>
      <w:rFonts w:ascii="Tahoma" w:eastAsia="Calibri" w:hAnsi="Tahoma" w:cs="Tahoma"/>
      <w:sz w:val="16"/>
      <w:szCs w:val="16"/>
    </w:rPr>
  </w:style>
  <w:style w:type="character" w:customStyle="1" w:styleId="city">
    <w:name w:val="city"/>
    <w:basedOn w:val="DefaultParagraphFont"/>
    <w:rsid w:val="00A548B1"/>
  </w:style>
  <w:style w:type="character" w:customStyle="1" w:styleId="state">
    <w:name w:val="state"/>
    <w:basedOn w:val="DefaultParagraphFont"/>
    <w:rsid w:val="00A548B1"/>
  </w:style>
  <w:style w:type="character" w:customStyle="1" w:styleId="hyphen">
    <w:name w:val="hyphen"/>
    <w:basedOn w:val="DefaultParagraphFont"/>
    <w:rsid w:val="00A548B1"/>
  </w:style>
  <w:style w:type="character" w:customStyle="1" w:styleId="zip4">
    <w:name w:val="zip4"/>
    <w:basedOn w:val="DefaultParagraphFont"/>
    <w:rsid w:val="00A548B1"/>
  </w:style>
  <w:style w:type="numbering" w:customStyle="1" w:styleId="NoList1">
    <w:name w:val="No List1"/>
    <w:next w:val="NoList"/>
    <w:uiPriority w:val="99"/>
    <w:semiHidden/>
    <w:unhideWhenUsed/>
    <w:rsid w:val="00913515"/>
  </w:style>
  <w:style w:type="paragraph" w:styleId="NormalWeb">
    <w:name w:val="Normal (Web)"/>
    <w:basedOn w:val="Normal"/>
    <w:uiPriority w:val="99"/>
    <w:unhideWhenUsed/>
    <w:rsid w:val="003B5231"/>
    <w:pPr>
      <w:spacing w:before="100" w:beforeAutospacing="1" w:after="100" w:afterAutospacing="1"/>
    </w:pPr>
    <w:rPr>
      <w:rFonts w:eastAsiaTheme="minorHAnsi"/>
    </w:rPr>
  </w:style>
  <w:style w:type="character" w:customStyle="1" w:styleId="Heading3Char">
    <w:name w:val="Heading 3 Char"/>
    <w:basedOn w:val="DefaultParagraphFont"/>
    <w:link w:val="Heading3"/>
    <w:semiHidden/>
    <w:rsid w:val="0024405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E49657-8D9E-42B8-A5BC-98A33A1B6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U</dc:creator>
  <cp:lastModifiedBy>Robinson, Sharon</cp:lastModifiedBy>
  <cp:revision>3</cp:revision>
  <cp:lastPrinted>2017-01-26T19:37:00Z</cp:lastPrinted>
  <dcterms:created xsi:type="dcterms:W3CDTF">2022-08-05T14:43:00Z</dcterms:created>
  <dcterms:modified xsi:type="dcterms:W3CDTF">2022-09-06T13:36:00Z</dcterms:modified>
</cp:coreProperties>
</file>